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FC109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Q) </w:t>
      </w:r>
      <w:proofErr w:type="gramStart"/>
      <w:r w:rsidRPr="009A4B50">
        <w:rPr>
          <w:rFonts w:ascii="Times New Roman" w:hAnsi="Times New Roman" w:cs="Times New Roman"/>
        </w:rPr>
        <w:t>class</w:t>
      </w:r>
      <w:proofErr w:type="gramEnd"/>
      <w:r w:rsidRPr="009A4B50">
        <w:rPr>
          <w:rFonts w:ascii="Times New Roman" w:hAnsi="Times New Roman" w:cs="Times New Roman"/>
        </w:rPr>
        <w:t xml:space="preserve"> A extends B{</w:t>
      </w:r>
    </w:p>
    <w:p w14:paraId="3D14693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5316057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Class B extends </w:t>
      </w:r>
      <w:proofErr w:type="gramStart"/>
      <w:r w:rsidRPr="009A4B50">
        <w:rPr>
          <w:rFonts w:ascii="Times New Roman" w:hAnsi="Times New Roman" w:cs="Times New Roman"/>
        </w:rPr>
        <w:t>A{}</w:t>
      </w:r>
      <w:proofErr w:type="gramEnd"/>
    </w:p>
    <w:p w14:paraId="0EDCFBA1" w14:textId="14D6643D" w:rsidR="002301BB" w:rsidRPr="009A4B50" w:rsidRDefault="002301BB" w:rsidP="002301BB">
      <w:pPr>
        <w:rPr>
          <w:rFonts w:ascii="Times New Roman" w:hAnsi="Times New Roman" w:cs="Times New Roman"/>
          <w:color w:val="FF0000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Pr="009A4B50">
        <w:rPr>
          <w:rFonts w:ascii="Times New Roman" w:hAnsi="Times New Roman" w:cs="Times New Roman"/>
        </w:rPr>
        <w:t>: ?</w:t>
      </w:r>
      <w:r w:rsidR="00470CC0" w:rsidRPr="009A4B50">
        <w:rPr>
          <w:rFonts w:ascii="Times New Roman" w:hAnsi="Times New Roman" w:cs="Times New Roman"/>
        </w:rPr>
        <w:t xml:space="preserve">    </w:t>
      </w:r>
      <w:r w:rsidR="00470CC0" w:rsidRPr="009A4B50">
        <w:rPr>
          <w:rFonts w:ascii="Times New Roman" w:hAnsi="Times New Roman" w:cs="Times New Roman"/>
          <w:color w:val="FF0000"/>
        </w:rPr>
        <w:t>Compilation error</w:t>
      </w:r>
    </w:p>
    <w:p w14:paraId="4EAE0EF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Q) </w:t>
      </w:r>
      <w:proofErr w:type="gramStart"/>
      <w:r w:rsidRPr="009A4B50">
        <w:rPr>
          <w:rFonts w:ascii="Times New Roman" w:hAnsi="Times New Roman" w:cs="Times New Roman"/>
        </w:rPr>
        <w:t>class</w:t>
      </w:r>
      <w:proofErr w:type="gramEnd"/>
      <w:r w:rsidRPr="009A4B50">
        <w:rPr>
          <w:rFonts w:ascii="Times New Roman" w:hAnsi="Times New Roman" w:cs="Times New Roman"/>
        </w:rPr>
        <w:t xml:space="preserve"> A extends A{}</w:t>
      </w:r>
    </w:p>
    <w:p w14:paraId="2F22B793" w14:textId="77777777" w:rsidR="00470CC0" w:rsidRPr="009A4B50" w:rsidRDefault="002301BB" w:rsidP="00470CC0">
      <w:pPr>
        <w:rPr>
          <w:rFonts w:ascii="Times New Roman" w:hAnsi="Times New Roman" w:cs="Times New Roman"/>
          <w:color w:val="FF0000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Pr="009A4B50">
        <w:rPr>
          <w:rFonts w:ascii="Times New Roman" w:hAnsi="Times New Roman" w:cs="Times New Roman"/>
        </w:rPr>
        <w:t xml:space="preserve">: </w:t>
      </w:r>
      <w:r w:rsidR="00470CC0" w:rsidRPr="009A4B50">
        <w:rPr>
          <w:rFonts w:ascii="Times New Roman" w:hAnsi="Times New Roman" w:cs="Times New Roman"/>
          <w:color w:val="FF0000"/>
        </w:rPr>
        <w:t>Compilation error</w:t>
      </w:r>
    </w:p>
    <w:p w14:paraId="66EC8949" w14:textId="67425F03" w:rsidR="002301BB" w:rsidRPr="009A4B50" w:rsidRDefault="002301BB" w:rsidP="002301B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43483CB" w14:textId="77777777" w:rsidR="00AC6E0E" w:rsidRPr="009A4B50" w:rsidRDefault="00AC6E0E" w:rsidP="002301BB">
      <w:pPr>
        <w:rPr>
          <w:rFonts w:ascii="Times New Roman" w:hAnsi="Times New Roman" w:cs="Times New Roman"/>
          <w:color w:val="ED7D31" w:themeColor="accent2"/>
        </w:rPr>
      </w:pPr>
    </w:p>
    <w:p w14:paraId="1B5BA53D" w14:textId="77777777" w:rsidR="002301BB" w:rsidRPr="009A4B50" w:rsidRDefault="002301BB" w:rsidP="002301BB">
      <w:pPr>
        <w:rPr>
          <w:rFonts w:ascii="Times New Roman" w:hAnsi="Times New Roman" w:cs="Times New Roman"/>
          <w:color w:val="ED7D31" w:themeColor="accent2"/>
        </w:rPr>
      </w:pPr>
    </w:p>
    <w:p w14:paraId="25DEE85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Q) </w:t>
      </w:r>
      <w:proofErr w:type="gramStart"/>
      <w:r w:rsidRPr="009A4B50">
        <w:rPr>
          <w:rFonts w:ascii="Times New Roman" w:hAnsi="Times New Roman" w:cs="Times New Roman"/>
        </w:rPr>
        <w:t>class</w:t>
      </w:r>
      <w:proofErr w:type="gramEnd"/>
      <w:r w:rsidRPr="009A4B50">
        <w:rPr>
          <w:rFonts w:ascii="Times New Roman" w:hAnsi="Times New Roman" w:cs="Times New Roman"/>
        </w:rPr>
        <w:t xml:space="preserve"> Test{</w:t>
      </w:r>
    </w:p>
    <w:p w14:paraId="7383D02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Public void </w:t>
      </w:r>
      <w:proofErr w:type="gramStart"/>
      <w:r w:rsidRPr="009A4B50">
        <w:rPr>
          <w:rFonts w:ascii="Times New Roman" w:hAnsi="Times New Roman" w:cs="Times New Roman"/>
        </w:rPr>
        <w:t>m1(</w:t>
      </w:r>
      <w:proofErr w:type="gramEnd"/>
      <w:r w:rsidRPr="009A4B50">
        <w:rPr>
          <w:rFonts w:ascii="Times New Roman" w:hAnsi="Times New Roman" w:cs="Times New Roman"/>
        </w:rPr>
        <w:t>){}</w:t>
      </w:r>
    </w:p>
    <w:p w14:paraId="22D6639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Public int </w:t>
      </w:r>
      <w:proofErr w:type="gramStart"/>
      <w:r w:rsidRPr="009A4B50">
        <w:rPr>
          <w:rFonts w:ascii="Times New Roman" w:hAnsi="Times New Roman" w:cs="Times New Roman"/>
        </w:rPr>
        <w:t>m1(</w:t>
      </w:r>
      <w:proofErr w:type="gramEnd"/>
      <w:r w:rsidRPr="009A4B50">
        <w:rPr>
          <w:rFonts w:ascii="Times New Roman" w:hAnsi="Times New Roman" w:cs="Times New Roman"/>
        </w:rPr>
        <w:t>){return 0;}</w:t>
      </w:r>
    </w:p>
    <w:p w14:paraId="443124BD" w14:textId="70CA2472" w:rsidR="00AC6E0E" w:rsidRPr="009A4B50" w:rsidRDefault="002301BB" w:rsidP="00AC6E0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 o/</w:t>
      </w:r>
      <w:proofErr w:type="gramStart"/>
      <w:r w:rsidRPr="009A4B50">
        <w:rPr>
          <w:rFonts w:ascii="Times New Roman" w:hAnsi="Times New Roman" w:cs="Times New Roman"/>
        </w:rPr>
        <w:t>p</w:t>
      </w:r>
      <w:r w:rsidR="00470CC0" w:rsidRPr="009A4B50">
        <w:rPr>
          <w:rFonts w:ascii="Times New Roman" w:hAnsi="Times New Roman" w:cs="Times New Roman"/>
        </w:rPr>
        <w:t xml:space="preserve">  </w:t>
      </w:r>
      <w:r w:rsidR="00470CC0" w:rsidRPr="009A4B50">
        <w:rPr>
          <w:rFonts w:ascii="Times New Roman" w:hAnsi="Times New Roman" w:cs="Times New Roman"/>
          <w:color w:val="FF0000"/>
        </w:rPr>
        <w:t>Compilation</w:t>
      </w:r>
      <w:proofErr w:type="gramEnd"/>
      <w:r w:rsidR="00470CC0" w:rsidRPr="009A4B50">
        <w:rPr>
          <w:rFonts w:ascii="Times New Roman" w:hAnsi="Times New Roman" w:cs="Times New Roman"/>
          <w:color w:val="FF0000"/>
        </w:rPr>
        <w:t xml:space="preserve"> error</w:t>
      </w:r>
    </w:p>
    <w:p w14:paraId="2C5B30EB" w14:textId="77777777" w:rsidR="00AC6E0E" w:rsidRPr="009A4B50" w:rsidRDefault="00AC6E0E" w:rsidP="00AC6E0E">
      <w:pPr>
        <w:rPr>
          <w:rFonts w:ascii="Times New Roman" w:hAnsi="Times New Roman" w:cs="Times New Roman"/>
          <w:color w:val="ED7D31" w:themeColor="accent2"/>
        </w:rPr>
      </w:pPr>
    </w:p>
    <w:p w14:paraId="53A81262" w14:textId="77777777" w:rsidR="00AC6E0E" w:rsidRPr="009A4B50" w:rsidRDefault="00AC6E0E" w:rsidP="002301BB">
      <w:pPr>
        <w:rPr>
          <w:rFonts w:ascii="Times New Roman" w:hAnsi="Times New Roman" w:cs="Times New Roman"/>
          <w:color w:val="ED7D31" w:themeColor="accent2"/>
        </w:rPr>
      </w:pPr>
    </w:p>
    <w:p w14:paraId="5107F3D9" w14:textId="77777777" w:rsidR="00AC6E0E" w:rsidRPr="009A4B50" w:rsidRDefault="00AC6E0E" w:rsidP="002301BB">
      <w:pPr>
        <w:rPr>
          <w:rFonts w:ascii="Times New Roman" w:hAnsi="Times New Roman" w:cs="Times New Roman"/>
          <w:color w:val="ED7D31" w:themeColor="accent2"/>
        </w:rPr>
      </w:pPr>
    </w:p>
    <w:p w14:paraId="6AB5F55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package Day1;</w:t>
      </w:r>
    </w:p>
    <w:p w14:paraId="6191917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est2{</w:t>
      </w:r>
      <w:r w:rsidRPr="009A4B50">
        <w:rPr>
          <w:rFonts w:ascii="Times New Roman" w:hAnsi="Times New Roman" w:cs="Times New Roman"/>
        </w:rPr>
        <w:tab/>
      </w:r>
    </w:p>
    <w:p w14:paraId="2887AA4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</w:t>
      </w:r>
      <w:proofErr w:type="spellStart"/>
      <w:r w:rsidRPr="009A4B50">
        <w:rPr>
          <w:rFonts w:ascii="Times New Roman" w:hAnsi="Times New Roman" w:cs="Times New Roman"/>
        </w:rPr>
        <w:t>StringBuffer</w:t>
      </w:r>
      <w:proofErr w:type="spellEnd"/>
      <w:r w:rsidRPr="009A4B50">
        <w:rPr>
          <w:rFonts w:ascii="Times New Roman" w:hAnsi="Times New Roman" w:cs="Times New Roman"/>
        </w:rPr>
        <w:t xml:space="preserve"> sf){</w:t>
      </w:r>
    </w:p>
    <w:p w14:paraId="779B2F6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buffer method");</w:t>
      </w:r>
    </w:p>
    <w:p w14:paraId="1776F15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4916605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String sf){</w:t>
      </w:r>
    </w:p>
    <w:p w14:paraId="7A7BB8F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7774764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49EAA72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int sf){</w:t>
      </w:r>
    </w:p>
    <w:p w14:paraId="4A1BA53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 xml:space="preserve">("in </w:t>
      </w:r>
      <w:proofErr w:type="spellStart"/>
      <w:r w:rsidRPr="009A4B50">
        <w:rPr>
          <w:rFonts w:ascii="Times New Roman" w:hAnsi="Times New Roman" w:cs="Times New Roman"/>
        </w:rPr>
        <w:t>int</w:t>
      </w:r>
      <w:proofErr w:type="spellEnd"/>
      <w:r w:rsidRPr="009A4B50">
        <w:rPr>
          <w:rFonts w:ascii="Times New Roman" w:hAnsi="Times New Roman" w:cs="Times New Roman"/>
        </w:rPr>
        <w:t xml:space="preserve"> method");</w:t>
      </w:r>
    </w:p>
    <w:p w14:paraId="219EEAB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689FCC0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Integer sf){</w:t>
      </w:r>
    </w:p>
    <w:p w14:paraId="5563A01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Integer method");</w:t>
      </w:r>
    </w:p>
    <w:p w14:paraId="6A020B0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6B6E79A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String[] sf){</w:t>
      </w:r>
    </w:p>
    <w:p w14:paraId="083E5257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array method");</w:t>
      </w:r>
    </w:p>
    <w:p w14:paraId="59E9968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714027A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 xml:space="preserve">/*public void </w:t>
      </w:r>
      <w:proofErr w:type="gramStart"/>
      <w:r w:rsidRPr="009A4B50">
        <w:rPr>
          <w:rFonts w:ascii="Times New Roman" w:hAnsi="Times New Roman" w:cs="Times New Roman"/>
        </w:rPr>
        <w:t>m1(</w:t>
      </w:r>
      <w:proofErr w:type="gramEnd"/>
      <w:r w:rsidRPr="009A4B50">
        <w:rPr>
          <w:rFonts w:ascii="Times New Roman" w:hAnsi="Times New Roman" w:cs="Times New Roman"/>
        </w:rPr>
        <w:t>String... sf){</w:t>
      </w:r>
    </w:p>
    <w:p w14:paraId="453E52D7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 xml:space="preserve">("in string- </w:t>
      </w:r>
      <w:proofErr w:type="spellStart"/>
      <w:r w:rsidRPr="009A4B50">
        <w:rPr>
          <w:rFonts w:ascii="Times New Roman" w:hAnsi="Times New Roman" w:cs="Times New Roman"/>
        </w:rPr>
        <w:t>var</w:t>
      </w:r>
      <w:proofErr w:type="spellEnd"/>
      <w:r w:rsidRPr="009A4B50">
        <w:rPr>
          <w:rFonts w:ascii="Times New Roman" w:hAnsi="Times New Roman" w:cs="Times New Roman"/>
        </w:rPr>
        <w:t xml:space="preserve"> method");</w:t>
      </w:r>
    </w:p>
    <w:p w14:paraId="02FCD0D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*/</w:t>
      </w:r>
    </w:p>
    <w:p w14:paraId="37E537B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//</w:t>
      </w:r>
      <w:proofErr w:type="gramStart"/>
      <w:r w:rsidRPr="009A4B50">
        <w:rPr>
          <w:rFonts w:ascii="Times New Roman" w:hAnsi="Times New Roman" w:cs="Times New Roman"/>
        </w:rPr>
        <w:t>String[</w:t>
      </w:r>
      <w:proofErr w:type="gramEnd"/>
      <w:r w:rsidRPr="009A4B50">
        <w:rPr>
          <w:rFonts w:ascii="Times New Roman" w:hAnsi="Times New Roman" w:cs="Times New Roman"/>
        </w:rPr>
        <w:t xml:space="preserve">] and </w:t>
      </w:r>
      <w:proofErr w:type="spellStart"/>
      <w:r w:rsidRPr="009A4B50">
        <w:rPr>
          <w:rFonts w:ascii="Times New Roman" w:hAnsi="Times New Roman" w:cs="Times New Roman"/>
        </w:rPr>
        <w:t>var-arg</w:t>
      </w:r>
      <w:proofErr w:type="spellEnd"/>
      <w:r w:rsidRPr="009A4B50">
        <w:rPr>
          <w:rFonts w:ascii="Times New Roman" w:hAnsi="Times New Roman" w:cs="Times New Roman"/>
        </w:rPr>
        <w:t xml:space="preserve"> string is same.</w:t>
      </w:r>
    </w:p>
    <w:p w14:paraId="6F97B01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void main(String </w:t>
      </w:r>
      <w:proofErr w:type="spellStart"/>
      <w:r w:rsidRPr="009A4B50">
        <w:rPr>
          <w:rFonts w:ascii="Times New Roman" w:hAnsi="Times New Roman" w:cs="Times New Roman"/>
        </w:rPr>
        <w:t>args</w:t>
      </w:r>
      <w:proofErr w:type="spellEnd"/>
      <w:r w:rsidRPr="009A4B50">
        <w:rPr>
          <w:rFonts w:ascii="Times New Roman" w:hAnsi="Times New Roman" w:cs="Times New Roman"/>
        </w:rPr>
        <w:t>[]){</w:t>
      </w:r>
    </w:p>
    <w:p w14:paraId="294A505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 xml:space="preserve">Test2 </w:t>
      </w:r>
      <w:proofErr w:type="spellStart"/>
      <w:r w:rsidRPr="009A4B50">
        <w:rPr>
          <w:rFonts w:ascii="Times New Roman" w:hAnsi="Times New Roman" w:cs="Times New Roman"/>
        </w:rPr>
        <w:t>obj</w:t>
      </w:r>
      <w:proofErr w:type="spellEnd"/>
      <w:r w:rsidRPr="009A4B50">
        <w:rPr>
          <w:rFonts w:ascii="Times New Roman" w:hAnsi="Times New Roman" w:cs="Times New Roman"/>
        </w:rPr>
        <w:t xml:space="preserve"> = new Test2(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</w:p>
    <w:p w14:paraId="22F8330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obj.m1("hello");</w:t>
      </w:r>
    </w:p>
    <w:p w14:paraId="26CA7A3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 xml:space="preserve">obj.m1(new </w:t>
      </w:r>
      <w:proofErr w:type="spellStart"/>
      <w:r w:rsidRPr="009A4B50">
        <w:rPr>
          <w:rFonts w:ascii="Times New Roman" w:hAnsi="Times New Roman" w:cs="Times New Roman"/>
        </w:rPr>
        <w:t>StringBuffer</w:t>
      </w:r>
      <w:proofErr w:type="spellEnd"/>
      <w:r w:rsidRPr="009A4B50">
        <w:rPr>
          <w:rFonts w:ascii="Times New Roman" w:hAnsi="Times New Roman" w:cs="Times New Roman"/>
        </w:rPr>
        <w:t>("hi"));</w:t>
      </w:r>
    </w:p>
    <w:p w14:paraId="40BEA42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  <w:highlight w:val="yellow"/>
        </w:rPr>
        <w:t>obj.m1(null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</w:p>
    <w:p w14:paraId="6CAC841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</w:t>
      </w:r>
    </w:p>
    <w:p w14:paraId="7F841B1D" w14:textId="7FB2F57C" w:rsidR="002301BB" w:rsidRPr="009A4B50" w:rsidRDefault="004146A7" w:rsidP="002301BB">
      <w:pPr>
        <w:rPr>
          <w:rFonts w:ascii="Times New Roman" w:hAnsi="Times New Roman" w:cs="Times New Roman"/>
          <w:color w:val="ED7D31" w:themeColor="accent2"/>
        </w:rPr>
      </w:pPr>
      <w:r w:rsidRPr="009A4B50">
        <w:rPr>
          <w:rFonts w:ascii="Times New Roman" w:hAnsi="Times New Roman" w:cs="Times New Roman"/>
          <w:color w:val="ED7D31" w:themeColor="accent2"/>
        </w:rPr>
        <w:t>O/p:</w:t>
      </w:r>
      <w:r w:rsidR="00470CC0" w:rsidRPr="009A4B50">
        <w:rPr>
          <w:rFonts w:ascii="Times New Roman" w:hAnsi="Times New Roman" w:cs="Times New Roman"/>
          <w:color w:val="ED7D31" w:themeColor="accent2"/>
        </w:rPr>
        <w:t xml:space="preserve">   </w:t>
      </w:r>
      <w:r w:rsidR="00470CC0" w:rsidRPr="009A4B50">
        <w:rPr>
          <w:rFonts w:ascii="Times New Roman" w:hAnsi="Times New Roman" w:cs="Times New Roman"/>
          <w:color w:val="FF0000"/>
        </w:rPr>
        <w:t>Compilation error</w:t>
      </w:r>
    </w:p>
    <w:p w14:paraId="063308C2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6EE3BB23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7B124020" w14:textId="77777777" w:rsidR="00EF3193" w:rsidRPr="009A4B50" w:rsidRDefault="00EF3193" w:rsidP="002301BB">
      <w:pPr>
        <w:rPr>
          <w:rFonts w:ascii="Times New Roman" w:hAnsi="Times New Roman" w:cs="Times New Roman"/>
          <w:color w:val="ED7D31" w:themeColor="accent2"/>
        </w:rPr>
      </w:pPr>
    </w:p>
    <w:p w14:paraId="0A11368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est2{</w:t>
      </w:r>
      <w:r w:rsidRPr="009A4B50">
        <w:rPr>
          <w:rFonts w:ascii="Times New Roman" w:hAnsi="Times New Roman" w:cs="Times New Roman"/>
        </w:rPr>
        <w:tab/>
      </w:r>
    </w:p>
    <w:p w14:paraId="516495D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Object sf){</w:t>
      </w:r>
    </w:p>
    <w:p w14:paraId="1AD5C5B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object method");</w:t>
      </w:r>
    </w:p>
    <w:p w14:paraId="160F623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673886B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String sf){</w:t>
      </w:r>
    </w:p>
    <w:p w14:paraId="7E94078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0FF2582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</w:p>
    <w:p w14:paraId="5F2BD4E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void main(String </w:t>
      </w:r>
      <w:proofErr w:type="spellStart"/>
      <w:r w:rsidRPr="009A4B50">
        <w:rPr>
          <w:rFonts w:ascii="Times New Roman" w:hAnsi="Times New Roman" w:cs="Times New Roman"/>
        </w:rPr>
        <w:t>args</w:t>
      </w:r>
      <w:proofErr w:type="spellEnd"/>
      <w:r w:rsidRPr="009A4B50">
        <w:rPr>
          <w:rFonts w:ascii="Times New Roman" w:hAnsi="Times New Roman" w:cs="Times New Roman"/>
        </w:rPr>
        <w:t>[]){</w:t>
      </w:r>
    </w:p>
    <w:p w14:paraId="2F93D03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 xml:space="preserve">Test2 </w:t>
      </w:r>
      <w:proofErr w:type="spellStart"/>
      <w:r w:rsidRPr="009A4B50">
        <w:rPr>
          <w:rFonts w:ascii="Times New Roman" w:hAnsi="Times New Roman" w:cs="Times New Roman"/>
        </w:rPr>
        <w:t>obj</w:t>
      </w:r>
      <w:proofErr w:type="spellEnd"/>
      <w:r w:rsidRPr="009A4B50">
        <w:rPr>
          <w:rFonts w:ascii="Times New Roman" w:hAnsi="Times New Roman" w:cs="Times New Roman"/>
        </w:rPr>
        <w:t xml:space="preserve"> = new Test2(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</w:p>
    <w:p w14:paraId="54A7216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</w:r>
      <w:r w:rsidRPr="009A4B50">
        <w:rPr>
          <w:rFonts w:ascii="Times New Roman" w:hAnsi="Times New Roman" w:cs="Times New Roman"/>
        </w:rPr>
        <w:tab/>
        <w:t>obj.m1("hello");</w:t>
      </w:r>
    </w:p>
    <w:p w14:paraId="2AB91CF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 xml:space="preserve">obj.m1(new </w:t>
      </w:r>
      <w:proofErr w:type="spellStart"/>
      <w:r w:rsidRPr="009A4B50">
        <w:rPr>
          <w:rFonts w:ascii="Times New Roman" w:hAnsi="Times New Roman" w:cs="Times New Roman"/>
        </w:rPr>
        <w:t>StringBuffer</w:t>
      </w:r>
      <w:proofErr w:type="spellEnd"/>
      <w:r w:rsidRPr="009A4B50">
        <w:rPr>
          <w:rFonts w:ascii="Times New Roman" w:hAnsi="Times New Roman" w:cs="Times New Roman"/>
        </w:rPr>
        <w:t>("hi"));</w:t>
      </w:r>
    </w:p>
    <w:p w14:paraId="1A994AE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obj.m1(null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</w:p>
    <w:p w14:paraId="05DB86F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51D48B2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481916E2" w14:textId="77777777" w:rsidR="00470CC0" w:rsidRPr="009A4B50" w:rsidRDefault="002301BB" w:rsidP="00470CC0">
      <w:pPr>
        <w:rPr>
          <w:rFonts w:ascii="Times New Roman" w:hAnsi="Times New Roman" w:cs="Times New Roman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Pr="009A4B50">
        <w:rPr>
          <w:rFonts w:ascii="Times New Roman" w:hAnsi="Times New Roman" w:cs="Times New Roman"/>
        </w:rPr>
        <w:t xml:space="preserve">: </w:t>
      </w:r>
      <w:r w:rsidR="002943EA" w:rsidRPr="009A4B50">
        <w:rPr>
          <w:rFonts w:ascii="Times New Roman" w:hAnsi="Times New Roman" w:cs="Times New Roman"/>
        </w:rPr>
        <w:t>?</w:t>
      </w:r>
    </w:p>
    <w:p w14:paraId="2A63221D" w14:textId="753830BD" w:rsidR="00470CC0" w:rsidRPr="009A4B50" w:rsidRDefault="00470CC0" w:rsidP="00470CC0">
      <w:pPr>
        <w:rPr>
          <w:rFonts w:ascii="Times New Roman" w:hAnsi="Times New Roman" w:cs="Times New Roman"/>
          <w:color w:val="FF0000"/>
        </w:rPr>
      </w:pPr>
      <w:proofErr w:type="gramStart"/>
      <w:r w:rsidRPr="009A4B50">
        <w:rPr>
          <w:rFonts w:ascii="Times New Roman" w:hAnsi="Times New Roman" w:cs="Times New Roman"/>
          <w:color w:val="FF0000"/>
        </w:rPr>
        <w:t>in</w:t>
      </w:r>
      <w:proofErr w:type="gramEnd"/>
      <w:r w:rsidRPr="009A4B50">
        <w:rPr>
          <w:rFonts w:ascii="Times New Roman" w:hAnsi="Times New Roman" w:cs="Times New Roman"/>
          <w:color w:val="FF0000"/>
        </w:rPr>
        <w:t xml:space="preserve"> string method</w:t>
      </w:r>
    </w:p>
    <w:p w14:paraId="38207C27" w14:textId="77777777" w:rsidR="00470CC0" w:rsidRPr="009A4B50" w:rsidRDefault="00470CC0" w:rsidP="00470CC0">
      <w:pPr>
        <w:rPr>
          <w:rFonts w:ascii="Times New Roman" w:hAnsi="Times New Roman" w:cs="Times New Roman"/>
          <w:color w:val="FF0000"/>
        </w:rPr>
      </w:pPr>
      <w:proofErr w:type="gramStart"/>
      <w:r w:rsidRPr="009A4B50">
        <w:rPr>
          <w:rFonts w:ascii="Times New Roman" w:hAnsi="Times New Roman" w:cs="Times New Roman"/>
          <w:color w:val="FF0000"/>
        </w:rPr>
        <w:t>in</w:t>
      </w:r>
      <w:proofErr w:type="gramEnd"/>
      <w:r w:rsidRPr="009A4B50">
        <w:rPr>
          <w:rFonts w:ascii="Times New Roman" w:hAnsi="Times New Roman" w:cs="Times New Roman"/>
          <w:color w:val="FF0000"/>
        </w:rPr>
        <w:t xml:space="preserve"> object method</w:t>
      </w:r>
    </w:p>
    <w:p w14:paraId="293C76A9" w14:textId="5147BC8C" w:rsidR="002301BB" w:rsidRPr="009A4B50" w:rsidRDefault="00470CC0" w:rsidP="00470CC0">
      <w:pPr>
        <w:rPr>
          <w:rFonts w:ascii="Times New Roman" w:hAnsi="Times New Roman" w:cs="Times New Roman"/>
          <w:color w:val="FF0000"/>
        </w:rPr>
      </w:pPr>
      <w:proofErr w:type="gramStart"/>
      <w:r w:rsidRPr="009A4B50">
        <w:rPr>
          <w:rFonts w:ascii="Times New Roman" w:hAnsi="Times New Roman" w:cs="Times New Roman"/>
          <w:color w:val="FF0000"/>
        </w:rPr>
        <w:t>in</w:t>
      </w:r>
      <w:proofErr w:type="gramEnd"/>
      <w:r w:rsidRPr="009A4B50">
        <w:rPr>
          <w:rFonts w:ascii="Times New Roman" w:hAnsi="Times New Roman" w:cs="Times New Roman"/>
          <w:color w:val="FF0000"/>
        </w:rPr>
        <w:t xml:space="preserve"> string method</w:t>
      </w:r>
    </w:p>
    <w:p w14:paraId="318F248D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5B7A125B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2C141E31" w14:textId="77777777" w:rsidR="002301BB" w:rsidRPr="009A4B50" w:rsidRDefault="002301BB" w:rsidP="002301BB">
      <w:pPr>
        <w:rPr>
          <w:rFonts w:ascii="Times New Roman" w:hAnsi="Times New Roman" w:cs="Times New Roman"/>
        </w:rPr>
      </w:pPr>
    </w:p>
    <w:p w14:paraId="468DB8F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 xml:space="preserve">Q) </w:t>
      </w:r>
      <w:proofErr w:type="gramStart"/>
      <w:r w:rsidRPr="009A4B50">
        <w:rPr>
          <w:rFonts w:ascii="Times New Roman" w:hAnsi="Times New Roman" w:cs="Times New Roman"/>
        </w:rPr>
        <w:t>class</w:t>
      </w:r>
      <w:proofErr w:type="gramEnd"/>
      <w:r w:rsidRPr="009A4B50">
        <w:rPr>
          <w:rFonts w:ascii="Times New Roman" w:hAnsi="Times New Roman" w:cs="Times New Roman"/>
        </w:rPr>
        <w:t xml:space="preserve"> Test2{</w:t>
      </w:r>
      <w:r w:rsidRPr="009A4B50">
        <w:rPr>
          <w:rFonts w:ascii="Times New Roman" w:hAnsi="Times New Roman" w:cs="Times New Roman"/>
        </w:rPr>
        <w:tab/>
      </w:r>
    </w:p>
    <w:p w14:paraId="45FD2F8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void m1(String sf){</w:t>
      </w:r>
    </w:p>
    <w:p w14:paraId="1D14FB1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48F0E81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  <w:r w:rsidRPr="009A4B50">
        <w:rPr>
          <w:rFonts w:ascii="Times New Roman" w:hAnsi="Times New Roman" w:cs="Times New Roman"/>
        </w:rPr>
        <w:tab/>
      </w:r>
    </w:p>
    <w:p w14:paraId="5D055CB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31C239C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 extends Test2{</w:t>
      </w:r>
    </w:p>
    <w:p w14:paraId="032EB58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</w:t>
      </w:r>
      <w:r w:rsidRPr="009A4B50">
        <w:rPr>
          <w:rFonts w:ascii="Times New Roman" w:hAnsi="Times New Roman" w:cs="Times New Roman"/>
          <w:highlight w:val="yellow"/>
        </w:rPr>
        <w:t>int</w:t>
      </w:r>
      <w:r w:rsidRPr="009A4B50">
        <w:rPr>
          <w:rFonts w:ascii="Times New Roman" w:hAnsi="Times New Roman" w:cs="Times New Roman"/>
        </w:rPr>
        <w:t xml:space="preserve"> m1(String sf){</w:t>
      </w:r>
    </w:p>
    <w:p w14:paraId="31F78F2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013CB0F5" w14:textId="1D656121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 o/p</w:t>
      </w:r>
      <w:proofErr w:type="gramStart"/>
      <w:r w:rsidRPr="009A4B50">
        <w:rPr>
          <w:rFonts w:ascii="Times New Roman" w:hAnsi="Times New Roman" w:cs="Times New Roman"/>
        </w:rPr>
        <w:t xml:space="preserve">: </w:t>
      </w:r>
      <w:r w:rsidR="00721B0D" w:rsidRPr="009A4B50">
        <w:rPr>
          <w:rFonts w:ascii="Times New Roman" w:hAnsi="Times New Roman" w:cs="Times New Roman"/>
        </w:rPr>
        <w:t>?</w:t>
      </w:r>
      <w:proofErr w:type="gramEnd"/>
      <w:r w:rsidR="00470CC0" w:rsidRPr="009A4B50">
        <w:rPr>
          <w:rFonts w:ascii="Times New Roman" w:hAnsi="Times New Roman" w:cs="Times New Roman"/>
          <w:color w:val="FF0000"/>
        </w:rPr>
        <w:t xml:space="preserve"> </w:t>
      </w:r>
      <w:r w:rsidR="00470CC0" w:rsidRPr="009A4B50">
        <w:rPr>
          <w:rFonts w:ascii="Times New Roman" w:hAnsi="Times New Roman" w:cs="Times New Roman"/>
          <w:color w:val="FF0000"/>
        </w:rPr>
        <w:t>Compilation error</w:t>
      </w:r>
    </w:p>
    <w:p w14:paraId="36A1CFE9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8B1EEDD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46D363A0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105D57EF" w14:textId="751F24CB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{</w:t>
      </w:r>
      <w:r w:rsidRPr="009A4B50">
        <w:rPr>
          <w:rFonts w:ascii="Times New Roman" w:hAnsi="Times New Roman" w:cs="Times New Roman"/>
        </w:rPr>
        <w:tab/>
      </w:r>
    </w:p>
    <w:p w14:paraId="680336C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Object m1(String sf){</w:t>
      </w:r>
    </w:p>
    <w:p w14:paraId="5E5861A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7FA7AD4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null;</w:t>
      </w:r>
    </w:p>
    <w:p w14:paraId="5EAFFDB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  <w:t>}}</w:t>
      </w:r>
    </w:p>
    <w:p w14:paraId="20A5763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 extends Test2{</w:t>
      </w:r>
    </w:p>
    <w:p w14:paraId="06B4741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ring  m1(String sf){</w:t>
      </w:r>
    </w:p>
    <w:p w14:paraId="53D78AD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0EF5980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null;</w:t>
      </w:r>
    </w:p>
    <w:p w14:paraId="7ED5C9B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</w:t>
      </w:r>
    </w:p>
    <w:p w14:paraId="6AA83969" w14:textId="622E108E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o/</w:t>
      </w:r>
      <w:proofErr w:type="gramStart"/>
      <w:r w:rsidRPr="009A4B50">
        <w:rPr>
          <w:rFonts w:ascii="Times New Roman" w:hAnsi="Times New Roman" w:cs="Times New Roman"/>
        </w:rPr>
        <w:t xml:space="preserve">p </w:t>
      </w:r>
      <w:r w:rsidR="00744C0D" w:rsidRPr="009A4B50">
        <w:rPr>
          <w:rFonts w:ascii="Times New Roman" w:hAnsi="Times New Roman" w:cs="Times New Roman"/>
        </w:rPr>
        <w:t>?</w:t>
      </w:r>
      <w:proofErr w:type="gramEnd"/>
      <w:r w:rsidR="00470CC0" w:rsidRPr="009A4B50">
        <w:rPr>
          <w:rFonts w:ascii="Times New Roman" w:hAnsi="Times New Roman" w:cs="Times New Roman"/>
        </w:rPr>
        <w:t xml:space="preserve">  </w:t>
      </w:r>
      <w:proofErr w:type="gramStart"/>
      <w:r w:rsidR="00470CC0" w:rsidRPr="009A4B50">
        <w:rPr>
          <w:rFonts w:ascii="Times New Roman" w:hAnsi="Times New Roman" w:cs="Times New Roman"/>
          <w:color w:val="FF0000"/>
        </w:rPr>
        <w:t>compiles</w:t>
      </w:r>
      <w:proofErr w:type="gramEnd"/>
      <w:r w:rsidR="00470CC0" w:rsidRPr="009A4B50">
        <w:rPr>
          <w:rFonts w:ascii="Times New Roman" w:hAnsi="Times New Roman" w:cs="Times New Roman"/>
          <w:color w:val="FF0000"/>
        </w:rPr>
        <w:t xml:space="preserve"> fine</w:t>
      </w:r>
    </w:p>
    <w:p w14:paraId="0AEEC994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05B7E964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0528D7E3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52AF595E" w14:textId="5D25909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{</w:t>
      </w:r>
      <w:r w:rsidRPr="009A4B50">
        <w:rPr>
          <w:rFonts w:ascii="Times New Roman" w:hAnsi="Times New Roman" w:cs="Times New Roman"/>
        </w:rPr>
        <w:tab/>
      </w:r>
    </w:p>
    <w:p w14:paraId="2C045E6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m1(String sf){</w:t>
      </w:r>
    </w:p>
    <w:p w14:paraId="3EA5E3B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7D1EB97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1EBD714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</w:t>
      </w:r>
    </w:p>
    <w:p w14:paraId="64AF9E69" w14:textId="77777777" w:rsidR="002301BB" w:rsidRPr="009A4B50" w:rsidRDefault="002301BB" w:rsidP="002301BB">
      <w:pPr>
        <w:rPr>
          <w:rFonts w:ascii="Times New Roman" w:hAnsi="Times New Roman" w:cs="Times New Roman"/>
        </w:rPr>
      </w:pPr>
      <w:proofErr w:type="gramStart"/>
      <w:r w:rsidRPr="009A4B50">
        <w:rPr>
          <w:rFonts w:ascii="Times New Roman" w:hAnsi="Times New Roman" w:cs="Times New Roman"/>
        </w:rPr>
        <w:t>class</w:t>
      </w:r>
      <w:proofErr w:type="gramEnd"/>
      <w:r w:rsidRPr="009A4B50">
        <w:rPr>
          <w:rFonts w:ascii="Times New Roman" w:hAnsi="Times New Roman" w:cs="Times New Roman"/>
        </w:rPr>
        <w:t xml:space="preserve"> T extends Test2{</w:t>
      </w:r>
    </w:p>
    <w:p w14:paraId="405D186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</w:t>
      </w:r>
      <w:r w:rsidRPr="009A4B50">
        <w:rPr>
          <w:rFonts w:ascii="Times New Roman" w:hAnsi="Times New Roman" w:cs="Times New Roman"/>
          <w:highlight w:val="yellow"/>
        </w:rPr>
        <w:t>long</w:t>
      </w:r>
      <w:r w:rsidRPr="009A4B50">
        <w:rPr>
          <w:rFonts w:ascii="Times New Roman" w:hAnsi="Times New Roman" w:cs="Times New Roman"/>
        </w:rPr>
        <w:t xml:space="preserve">  m1(String sf){</w:t>
      </w:r>
    </w:p>
    <w:p w14:paraId="4E7D333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3422364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l;</w:t>
      </w:r>
    </w:p>
    <w:p w14:paraId="1F89C45F" w14:textId="695F489A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 o/p</w:t>
      </w:r>
      <w:r w:rsidR="00195B4A" w:rsidRPr="009A4B50">
        <w:rPr>
          <w:rFonts w:ascii="Times New Roman" w:hAnsi="Times New Roman" w:cs="Times New Roman"/>
        </w:rPr>
        <w:t>?</w:t>
      </w:r>
      <w:r w:rsidR="00470CC0" w:rsidRPr="009A4B50">
        <w:rPr>
          <w:rFonts w:ascii="Times New Roman" w:hAnsi="Times New Roman" w:cs="Times New Roman"/>
        </w:rPr>
        <w:t xml:space="preserve">  </w:t>
      </w:r>
      <w:r w:rsidR="00470CC0" w:rsidRPr="009A4B50">
        <w:rPr>
          <w:rFonts w:ascii="Times New Roman" w:hAnsi="Times New Roman" w:cs="Times New Roman"/>
          <w:color w:val="FF0000"/>
        </w:rPr>
        <w:t>Compilation error</w:t>
      </w:r>
    </w:p>
    <w:p w14:paraId="56445367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16406EB0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2E0378F6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033F4449" w14:textId="7B8164C3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{</w:t>
      </w:r>
      <w:r w:rsidRPr="009A4B50">
        <w:rPr>
          <w:rFonts w:ascii="Times New Roman" w:hAnsi="Times New Roman" w:cs="Times New Roman"/>
        </w:rPr>
        <w:tab/>
      </w:r>
    </w:p>
    <w:p w14:paraId="2D2B5AD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m1(String sf){</w:t>
      </w:r>
    </w:p>
    <w:p w14:paraId="7348DE6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4D88B5F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10B88BB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</w:t>
      </w:r>
    </w:p>
    <w:p w14:paraId="12D5731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>class T extends Test2{</w:t>
      </w:r>
    </w:p>
    <w:p w14:paraId="21ACA08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</w:t>
      </w:r>
      <w:r w:rsidRPr="009A4B50">
        <w:rPr>
          <w:rFonts w:ascii="Times New Roman" w:hAnsi="Times New Roman" w:cs="Times New Roman"/>
          <w:highlight w:val="yellow"/>
        </w:rPr>
        <w:t>Integer</w:t>
      </w:r>
      <w:r w:rsidRPr="009A4B50">
        <w:rPr>
          <w:rFonts w:ascii="Times New Roman" w:hAnsi="Times New Roman" w:cs="Times New Roman"/>
        </w:rPr>
        <w:t xml:space="preserve">  m1(String sf){</w:t>
      </w:r>
    </w:p>
    <w:p w14:paraId="76983CB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495DAC6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29AC556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5355CDD3" w14:textId="5C109310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 o/</w:t>
      </w:r>
      <w:proofErr w:type="gramStart"/>
      <w:r w:rsidRPr="009A4B50">
        <w:rPr>
          <w:rFonts w:ascii="Times New Roman" w:hAnsi="Times New Roman" w:cs="Times New Roman"/>
        </w:rPr>
        <w:t>p :</w:t>
      </w:r>
      <w:proofErr w:type="gramEnd"/>
      <w:r w:rsidRPr="009A4B50">
        <w:rPr>
          <w:rFonts w:ascii="Times New Roman" w:hAnsi="Times New Roman" w:cs="Times New Roman"/>
        </w:rPr>
        <w:t xml:space="preserve"> </w:t>
      </w:r>
      <w:r w:rsidR="008C13BD" w:rsidRPr="009A4B50">
        <w:rPr>
          <w:rFonts w:ascii="Times New Roman" w:hAnsi="Times New Roman" w:cs="Times New Roman"/>
        </w:rPr>
        <w:t>?</w:t>
      </w:r>
      <w:r w:rsidR="00470CC0" w:rsidRPr="009A4B50">
        <w:rPr>
          <w:rFonts w:ascii="Times New Roman" w:hAnsi="Times New Roman" w:cs="Times New Roman"/>
        </w:rPr>
        <w:t xml:space="preserve">  </w:t>
      </w:r>
      <w:r w:rsidR="00470CC0" w:rsidRPr="009A4B50">
        <w:rPr>
          <w:rFonts w:ascii="Times New Roman" w:hAnsi="Times New Roman" w:cs="Times New Roman"/>
          <w:color w:val="FF0000"/>
        </w:rPr>
        <w:t>Compilation error</w:t>
      </w:r>
    </w:p>
    <w:p w14:paraId="40E3085D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60C4BAFD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1DC5FD55" w14:textId="64E118E6" w:rsidR="002301BB" w:rsidRPr="009A4B50" w:rsidRDefault="002301BB" w:rsidP="002301BB">
      <w:pPr>
        <w:rPr>
          <w:rFonts w:ascii="Times New Roman" w:hAnsi="Times New Roman" w:cs="Times New Roman"/>
          <w:color w:val="ED7D31" w:themeColor="accent2"/>
        </w:rPr>
      </w:pPr>
      <w:r w:rsidRPr="009A4B50">
        <w:rPr>
          <w:rFonts w:ascii="Times New Roman" w:hAnsi="Times New Roman" w:cs="Times New Roman"/>
          <w:color w:val="ED7D31" w:themeColor="accent2"/>
        </w:rPr>
        <w:t>.</w:t>
      </w:r>
    </w:p>
    <w:p w14:paraId="4F946C0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{</w:t>
      </w:r>
      <w:r w:rsidRPr="009A4B50">
        <w:rPr>
          <w:rFonts w:ascii="Times New Roman" w:hAnsi="Times New Roman" w:cs="Times New Roman"/>
        </w:rPr>
        <w:tab/>
      </w:r>
    </w:p>
    <w:p w14:paraId="0C00898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m1(String sf){</w:t>
      </w:r>
    </w:p>
    <w:p w14:paraId="0BA8E31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691D14D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1BB659E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  <w:r w:rsidRPr="009A4B50">
        <w:rPr>
          <w:rFonts w:ascii="Times New Roman" w:hAnsi="Times New Roman" w:cs="Times New Roman"/>
        </w:rPr>
        <w:tab/>
      </w:r>
    </w:p>
    <w:p w14:paraId="3DA295F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215F989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 extends Test2{</w:t>
      </w:r>
    </w:p>
    <w:p w14:paraId="6B6DC8B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 m1(String sf) </w:t>
      </w:r>
      <w:r w:rsidRPr="009A4B50">
        <w:rPr>
          <w:rFonts w:ascii="Times New Roman" w:hAnsi="Times New Roman" w:cs="Times New Roman"/>
          <w:highlight w:val="yellow"/>
        </w:rPr>
        <w:t xml:space="preserve">throws </w:t>
      </w:r>
      <w:proofErr w:type="spellStart"/>
      <w:r w:rsidRPr="009A4B50">
        <w:rPr>
          <w:rFonts w:ascii="Times New Roman" w:hAnsi="Times New Roman" w:cs="Times New Roman"/>
          <w:highlight w:val="yellow"/>
        </w:rPr>
        <w:t>IO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6DBA425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string method");</w:t>
      </w:r>
    </w:p>
    <w:p w14:paraId="1D8EE07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0D46E4C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73C3065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1BD85C2E" w14:textId="2FBA3128" w:rsidR="002301BB" w:rsidRPr="009A4B50" w:rsidRDefault="002301BB" w:rsidP="002301BB">
      <w:pPr>
        <w:rPr>
          <w:rFonts w:ascii="Times New Roman" w:hAnsi="Times New Roman" w:cs="Times New Roman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Pr="009A4B50">
        <w:rPr>
          <w:rFonts w:ascii="Times New Roman" w:hAnsi="Times New Roman" w:cs="Times New Roman"/>
        </w:rPr>
        <w:t xml:space="preserve">: </w:t>
      </w:r>
      <w:r w:rsidR="00CB55FB" w:rsidRPr="009A4B50">
        <w:rPr>
          <w:rFonts w:ascii="Times New Roman" w:hAnsi="Times New Roman" w:cs="Times New Roman"/>
        </w:rPr>
        <w:t>?</w:t>
      </w:r>
      <w:r w:rsidR="00EE5316" w:rsidRPr="009A4B50">
        <w:rPr>
          <w:rFonts w:ascii="Times New Roman" w:hAnsi="Times New Roman" w:cs="Times New Roman"/>
        </w:rPr>
        <w:t xml:space="preserve"> </w:t>
      </w:r>
      <w:r w:rsidR="00EE5316" w:rsidRPr="009A4B50">
        <w:rPr>
          <w:rFonts w:ascii="Times New Roman" w:hAnsi="Times New Roman" w:cs="Times New Roman"/>
        </w:rPr>
        <w:t xml:space="preserve"> </w:t>
      </w:r>
      <w:r w:rsidR="00EE5316" w:rsidRPr="009A4B50">
        <w:rPr>
          <w:rFonts w:ascii="Times New Roman" w:hAnsi="Times New Roman" w:cs="Times New Roman"/>
          <w:color w:val="FF0000"/>
        </w:rPr>
        <w:t>Compilation error</w:t>
      </w:r>
    </w:p>
    <w:p w14:paraId="67ECDD38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04EF9B31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0628D7D6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56551951" w14:textId="764668A1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{</w:t>
      </w:r>
      <w:r w:rsidRPr="009A4B50">
        <w:rPr>
          <w:rFonts w:ascii="Times New Roman" w:hAnsi="Times New Roman" w:cs="Times New Roman"/>
        </w:rPr>
        <w:tab/>
      </w:r>
    </w:p>
    <w:p w14:paraId="19B912A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</w:t>
      </w:r>
      <w:proofErr w:type="spellStart"/>
      <w:r w:rsidRPr="009A4B50">
        <w:rPr>
          <w:rFonts w:ascii="Times New Roman" w:hAnsi="Times New Roman" w:cs="Times New Roman"/>
        </w:rPr>
        <w:t>int</w:t>
      </w:r>
      <w:proofErr w:type="spellEnd"/>
      <w:r w:rsidRPr="009A4B50">
        <w:rPr>
          <w:rFonts w:ascii="Times New Roman" w:hAnsi="Times New Roman" w:cs="Times New Roman"/>
        </w:rPr>
        <w:t xml:space="preserve"> m1(String sf)throws </w:t>
      </w:r>
      <w:proofErr w:type="spellStart"/>
      <w:r w:rsidRPr="009A4B50">
        <w:rPr>
          <w:rFonts w:ascii="Times New Roman" w:hAnsi="Times New Roman" w:cs="Times New Roman"/>
        </w:rPr>
        <w:t>IO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6C0CEBB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proofErr w:type="gram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</w:t>
      </w:r>
      <w:proofErr w:type="gramEnd"/>
      <w:r w:rsidRPr="009A4B50">
        <w:rPr>
          <w:rFonts w:ascii="Times New Roman" w:hAnsi="Times New Roman" w:cs="Times New Roman"/>
        </w:rPr>
        <w:t>"in string method");</w:t>
      </w:r>
    </w:p>
    <w:p w14:paraId="46BC29B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</w: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return</w:t>
      </w:r>
      <w:proofErr w:type="gramEnd"/>
      <w:r w:rsidRPr="009A4B50">
        <w:rPr>
          <w:rFonts w:ascii="Times New Roman" w:hAnsi="Times New Roman" w:cs="Times New Roman"/>
        </w:rPr>
        <w:t xml:space="preserve"> 0;</w:t>
      </w:r>
    </w:p>
    <w:p w14:paraId="3B99481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  <w:r w:rsidRPr="009A4B50">
        <w:rPr>
          <w:rFonts w:ascii="Times New Roman" w:hAnsi="Times New Roman" w:cs="Times New Roman"/>
        </w:rPr>
        <w:tab/>
      </w:r>
    </w:p>
    <w:p w14:paraId="026F88C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0BDFF046" w14:textId="77777777" w:rsidR="002301BB" w:rsidRPr="009A4B50" w:rsidRDefault="002301BB" w:rsidP="002301BB">
      <w:pPr>
        <w:rPr>
          <w:rFonts w:ascii="Times New Roman" w:hAnsi="Times New Roman" w:cs="Times New Roman"/>
        </w:rPr>
      </w:pPr>
      <w:proofErr w:type="gramStart"/>
      <w:r w:rsidRPr="009A4B50">
        <w:rPr>
          <w:rFonts w:ascii="Times New Roman" w:hAnsi="Times New Roman" w:cs="Times New Roman"/>
        </w:rPr>
        <w:t>class</w:t>
      </w:r>
      <w:proofErr w:type="gramEnd"/>
      <w:r w:rsidRPr="009A4B50">
        <w:rPr>
          <w:rFonts w:ascii="Times New Roman" w:hAnsi="Times New Roman" w:cs="Times New Roman"/>
        </w:rPr>
        <w:t xml:space="preserve"> T extends Test2{</w:t>
      </w:r>
    </w:p>
    <w:p w14:paraId="2911721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 m1(String sf) throws </w:t>
      </w:r>
      <w:proofErr w:type="spellStart"/>
      <w:r w:rsidRPr="009A4B50">
        <w:rPr>
          <w:rFonts w:ascii="Times New Roman" w:hAnsi="Times New Roman" w:cs="Times New Roman"/>
        </w:rPr>
        <w:t>NullPointer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1D51CF5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proofErr w:type="gram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</w:t>
      </w:r>
      <w:proofErr w:type="gramEnd"/>
      <w:r w:rsidRPr="009A4B50">
        <w:rPr>
          <w:rFonts w:ascii="Times New Roman" w:hAnsi="Times New Roman" w:cs="Times New Roman"/>
        </w:rPr>
        <w:t>"in string method");</w:t>
      </w:r>
    </w:p>
    <w:p w14:paraId="668BC05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return</w:t>
      </w:r>
      <w:proofErr w:type="gramEnd"/>
      <w:r w:rsidRPr="009A4B50">
        <w:rPr>
          <w:rFonts w:ascii="Times New Roman" w:hAnsi="Times New Roman" w:cs="Times New Roman"/>
        </w:rPr>
        <w:t xml:space="preserve"> 0;</w:t>
      </w:r>
    </w:p>
    <w:p w14:paraId="1A5DA9C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1645DD1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60E6A60D" w14:textId="2D201AEE" w:rsidR="002301BB" w:rsidRPr="009A4B50" w:rsidRDefault="002301BB" w:rsidP="00CD050C">
      <w:pPr>
        <w:rPr>
          <w:rFonts w:ascii="Times New Roman" w:hAnsi="Times New Roman" w:cs="Times New Roman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Pr="009A4B50">
        <w:rPr>
          <w:rFonts w:ascii="Times New Roman" w:hAnsi="Times New Roman" w:cs="Times New Roman"/>
        </w:rPr>
        <w:t xml:space="preserve">: </w:t>
      </w:r>
      <w:r w:rsidR="00CD050C" w:rsidRPr="009A4B50">
        <w:rPr>
          <w:rFonts w:ascii="Times New Roman" w:hAnsi="Times New Roman" w:cs="Times New Roman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  <w:color w:val="FF0000"/>
          <w:lang w:eastAsia="zh-CN"/>
        </w:rPr>
        <w:t>No main method</w:t>
      </w:r>
    </w:p>
    <w:p w14:paraId="20CC3DA9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56663497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5734D495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0B7D2FB2" w14:textId="7721653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est21{</w:t>
      </w:r>
      <w:r w:rsidRPr="009A4B50">
        <w:rPr>
          <w:rFonts w:ascii="Times New Roman" w:hAnsi="Times New Roman" w:cs="Times New Roman"/>
        </w:rPr>
        <w:tab/>
      </w:r>
    </w:p>
    <w:p w14:paraId="5C9B738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 xml:space="preserve"> </w:t>
      </w:r>
      <w:proofErr w:type="spellStart"/>
      <w:proofErr w:type="gramStart"/>
      <w:r w:rsidRPr="009A4B50">
        <w:rPr>
          <w:rFonts w:ascii="Times New Roman" w:hAnsi="Times New Roman" w:cs="Times New Roman"/>
        </w:rPr>
        <w:t>int</w:t>
      </w:r>
      <w:proofErr w:type="spellEnd"/>
      <w:proofErr w:type="gramEnd"/>
      <w:r w:rsidRPr="009A4B50">
        <w:rPr>
          <w:rFonts w:ascii="Times New Roman" w:hAnsi="Times New Roman" w:cs="Times New Roman"/>
        </w:rPr>
        <w:t xml:space="preserve"> m1(String sf)throws </w:t>
      </w:r>
      <w:proofErr w:type="spellStart"/>
      <w:r w:rsidRPr="009A4B50">
        <w:rPr>
          <w:rFonts w:ascii="Times New Roman" w:hAnsi="Times New Roman" w:cs="Times New Roman"/>
        </w:rPr>
        <w:t>IO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52AB5D1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1 string method of parent class");</w:t>
      </w:r>
    </w:p>
    <w:p w14:paraId="131F999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3E542C5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3E34FFE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 xml:space="preserve"> </w:t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int  m2(String sf) {</w:t>
      </w:r>
    </w:p>
    <w:p w14:paraId="124B4BD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2 string method of parent class");</w:t>
      </w:r>
    </w:p>
    <w:p w14:paraId="6DAA478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38871BF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}}</w:t>
      </w:r>
    </w:p>
    <w:p w14:paraId="32490B2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est2 extends Test21{</w:t>
      </w:r>
    </w:p>
    <w:p w14:paraId="373CCB8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@Override</w:t>
      </w:r>
    </w:p>
    <w:p w14:paraId="3257D78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 m1(String sf) {</w:t>
      </w:r>
    </w:p>
    <w:p w14:paraId="6EF40A57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1 string method of child class");</w:t>
      </w:r>
    </w:p>
    <w:p w14:paraId="233DA39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0EB8C42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614AA54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</w:r>
    </w:p>
    <w:p w14:paraId="07B4423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int  m2(String sf) {</w:t>
      </w:r>
    </w:p>
    <w:p w14:paraId="295DA14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2 string method of child class");</w:t>
      </w:r>
    </w:p>
    <w:p w14:paraId="08021F4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5477B160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0EDC990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void main(String </w:t>
      </w:r>
      <w:proofErr w:type="spellStart"/>
      <w:r w:rsidRPr="009A4B50">
        <w:rPr>
          <w:rFonts w:ascii="Times New Roman" w:hAnsi="Times New Roman" w:cs="Times New Roman"/>
        </w:rPr>
        <w:t>args</w:t>
      </w:r>
      <w:proofErr w:type="spellEnd"/>
      <w:r w:rsidRPr="009A4B50">
        <w:rPr>
          <w:rFonts w:ascii="Times New Roman" w:hAnsi="Times New Roman" w:cs="Times New Roman"/>
        </w:rPr>
        <w:t xml:space="preserve">[]) throws </w:t>
      </w:r>
      <w:proofErr w:type="spellStart"/>
      <w:r w:rsidRPr="009A4B50">
        <w:rPr>
          <w:rFonts w:ascii="Times New Roman" w:hAnsi="Times New Roman" w:cs="Times New Roman"/>
        </w:rPr>
        <w:t>IO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3FE668C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 xml:space="preserve">Test21 </w:t>
      </w:r>
      <w:proofErr w:type="spellStart"/>
      <w:r w:rsidRPr="009A4B50">
        <w:rPr>
          <w:rFonts w:ascii="Times New Roman" w:hAnsi="Times New Roman" w:cs="Times New Roman"/>
        </w:rPr>
        <w:t>obj</w:t>
      </w:r>
      <w:proofErr w:type="spellEnd"/>
      <w:r w:rsidRPr="009A4B50">
        <w:rPr>
          <w:rFonts w:ascii="Times New Roman" w:hAnsi="Times New Roman" w:cs="Times New Roman"/>
        </w:rPr>
        <w:t xml:space="preserve"> = new Test2();</w:t>
      </w:r>
    </w:p>
    <w:p w14:paraId="054E2A4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obj.m2("hello");</w:t>
      </w:r>
    </w:p>
    <w:p w14:paraId="22B7CD8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obj.m1(</w:t>
      </w:r>
      <w:proofErr w:type="gramEnd"/>
      <w:r w:rsidRPr="009A4B50">
        <w:rPr>
          <w:rFonts w:ascii="Times New Roman" w:hAnsi="Times New Roman" w:cs="Times New Roman"/>
        </w:rPr>
        <w:t>"hello");</w:t>
      </w:r>
    </w:p>
    <w:p w14:paraId="0054FD6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}</w:t>
      </w:r>
    </w:p>
    <w:p w14:paraId="2E69D8C8" w14:textId="77777777" w:rsidR="009A4B50" w:rsidRPr="009A4B50" w:rsidRDefault="002301BB" w:rsidP="009A4B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lang w:eastAsia="zh-CN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="00393569" w:rsidRPr="009A4B50">
        <w:rPr>
          <w:rFonts w:ascii="Times New Roman" w:hAnsi="Times New Roman" w:cs="Times New Roman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  <w:lang w:eastAsia="zh-CN"/>
        </w:rPr>
        <w:t xml:space="preserve"> </w:t>
      </w:r>
      <w:proofErr w:type="gramStart"/>
      <w:r w:rsidR="009A4B50" w:rsidRPr="009A4B50">
        <w:rPr>
          <w:rFonts w:ascii="Times New Roman" w:hAnsi="Times New Roman" w:cs="Times New Roman"/>
          <w:color w:val="FF0000"/>
          <w:lang w:eastAsia="zh-CN"/>
        </w:rPr>
        <w:t>in</w:t>
      </w:r>
      <w:proofErr w:type="gramEnd"/>
      <w:r w:rsidR="009A4B50" w:rsidRPr="009A4B50">
        <w:rPr>
          <w:rFonts w:ascii="Times New Roman" w:hAnsi="Times New Roman" w:cs="Times New Roman"/>
          <w:color w:val="FF0000"/>
          <w:lang w:eastAsia="zh-CN"/>
        </w:rPr>
        <w:t xml:space="preserve"> m2 string method of parent class</w:t>
      </w:r>
    </w:p>
    <w:p w14:paraId="43DD4AA1" w14:textId="2DAE3571" w:rsidR="002301BB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lang w:eastAsia="zh-CN"/>
        </w:rPr>
        <w:t>in</w:t>
      </w:r>
      <w:proofErr w:type="gramEnd"/>
      <w:r w:rsidRPr="009A4B50">
        <w:rPr>
          <w:rFonts w:ascii="Times New Roman" w:hAnsi="Times New Roman" w:cs="Times New Roman"/>
          <w:color w:val="FF0000"/>
          <w:lang w:eastAsia="zh-CN"/>
        </w:rPr>
        <w:t xml:space="preserve"> m1 string method of child class</w:t>
      </w:r>
    </w:p>
    <w:p w14:paraId="29FC678A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531CD513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1B84CD1F" w14:textId="77777777" w:rsidR="002301BB" w:rsidRPr="009A4B50" w:rsidRDefault="002301BB" w:rsidP="002301BB">
      <w:pPr>
        <w:rPr>
          <w:rFonts w:ascii="Times New Roman" w:hAnsi="Times New Roman" w:cs="Times New Roman"/>
        </w:rPr>
      </w:pPr>
    </w:p>
    <w:p w14:paraId="50BDCE7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1{</w:t>
      </w:r>
      <w:r w:rsidRPr="009A4B50">
        <w:rPr>
          <w:rFonts w:ascii="Times New Roman" w:hAnsi="Times New Roman" w:cs="Times New Roman"/>
        </w:rPr>
        <w:tab/>
      </w:r>
    </w:p>
    <w:p w14:paraId="1CA5970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 xml:space="preserve"> </w:t>
      </w:r>
      <w:proofErr w:type="gramStart"/>
      <w:r w:rsidRPr="009A4B50">
        <w:rPr>
          <w:rFonts w:ascii="Times New Roman" w:hAnsi="Times New Roman" w:cs="Times New Roman"/>
        </w:rPr>
        <w:t>int</w:t>
      </w:r>
      <w:proofErr w:type="gramEnd"/>
      <w:r w:rsidRPr="009A4B50">
        <w:rPr>
          <w:rFonts w:ascii="Times New Roman" w:hAnsi="Times New Roman" w:cs="Times New Roman"/>
        </w:rPr>
        <w:t xml:space="preserve"> m1(String... sf)throws </w:t>
      </w:r>
      <w:proofErr w:type="spellStart"/>
      <w:r w:rsidRPr="009A4B50">
        <w:rPr>
          <w:rFonts w:ascii="Times New Roman" w:hAnsi="Times New Roman" w:cs="Times New Roman"/>
        </w:rPr>
        <w:t>IO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179F901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1 string method of parent class");</w:t>
      </w:r>
    </w:p>
    <w:p w14:paraId="5F67335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152A90C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  <w:r w:rsidRPr="009A4B50">
        <w:rPr>
          <w:rFonts w:ascii="Times New Roman" w:hAnsi="Times New Roman" w:cs="Times New Roman"/>
        </w:rPr>
        <w:tab/>
      </w:r>
    </w:p>
    <w:p w14:paraId="1D006D1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 xml:space="preserve"> </w:t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int  m2(String sf) {</w:t>
      </w:r>
    </w:p>
    <w:p w14:paraId="34660CE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2 string method of parent class");</w:t>
      </w:r>
    </w:p>
    <w:p w14:paraId="4A09FC4B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7C20A52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}</w:t>
      </w:r>
    </w:p>
    <w:p w14:paraId="0B6DD10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0EF96C3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est2 extends Test21{</w:t>
      </w:r>
    </w:p>
    <w:p w14:paraId="11BA207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@Override</w:t>
      </w:r>
    </w:p>
    <w:p w14:paraId="2C7BAFC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int  m1(String[] sf) {</w:t>
      </w:r>
    </w:p>
    <w:p w14:paraId="20130A2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1 string method of child class");</w:t>
      </w:r>
    </w:p>
    <w:p w14:paraId="1579887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7274C7D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052487EA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int  m2(String sf) {</w:t>
      </w:r>
    </w:p>
    <w:p w14:paraId="657EBDA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in m2 string method of child class");</w:t>
      </w:r>
    </w:p>
    <w:p w14:paraId="4A3E787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return 0;</w:t>
      </w:r>
    </w:p>
    <w:p w14:paraId="59A18F4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260198C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public</w:t>
      </w:r>
      <w:proofErr w:type="gramEnd"/>
      <w:r w:rsidRPr="009A4B50">
        <w:rPr>
          <w:rFonts w:ascii="Times New Roman" w:hAnsi="Times New Roman" w:cs="Times New Roman"/>
        </w:rPr>
        <w:t xml:space="preserve"> static void main(String </w:t>
      </w:r>
      <w:proofErr w:type="spellStart"/>
      <w:r w:rsidRPr="009A4B50">
        <w:rPr>
          <w:rFonts w:ascii="Times New Roman" w:hAnsi="Times New Roman" w:cs="Times New Roman"/>
        </w:rPr>
        <w:t>args</w:t>
      </w:r>
      <w:proofErr w:type="spellEnd"/>
      <w:r w:rsidRPr="009A4B50">
        <w:rPr>
          <w:rFonts w:ascii="Times New Roman" w:hAnsi="Times New Roman" w:cs="Times New Roman"/>
        </w:rPr>
        <w:t xml:space="preserve">[]) throws </w:t>
      </w:r>
      <w:proofErr w:type="spellStart"/>
      <w:r w:rsidRPr="009A4B50">
        <w:rPr>
          <w:rFonts w:ascii="Times New Roman" w:hAnsi="Times New Roman" w:cs="Times New Roman"/>
        </w:rPr>
        <w:t>IOException</w:t>
      </w:r>
      <w:proofErr w:type="spellEnd"/>
      <w:r w:rsidRPr="009A4B50">
        <w:rPr>
          <w:rFonts w:ascii="Times New Roman" w:hAnsi="Times New Roman" w:cs="Times New Roman"/>
        </w:rPr>
        <w:t>{</w:t>
      </w:r>
    </w:p>
    <w:p w14:paraId="264E5D1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 xml:space="preserve">Test21 </w:t>
      </w:r>
      <w:proofErr w:type="spellStart"/>
      <w:r w:rsidRPr="009A4B50">
        <w:rPr>
          <w:rFonts w:ascii="Times New Roman" w:hAnsi="Times New Roman" w:cs="Times New Roman"/>
        </w:rPr>
        <w:t>obj</w:t>
      </w:r>
      <w:proofErr w:type="spellEnd"/>
      <w:r w:rsidRPr="009A4B50">
        <w:rPr>
          <w:rFonts w:ascii="Times New Roman" w:hAnsi="Times New Roman" w:cs="Times New Roman"/>
        </w:rPr>
        <w:t xml:space="preserve"> = new Test2();</w:t>
      </w:r>
    </w:p>
    <w:p w14:paraId="2756E71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obj.m2("hello");</w:t>
      </w:r>
    </w:p>
    <w:p w14:paraId="4BEB669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obj.m1(</w:t>
      </w:r>
      <w:proofErr w:type="gramEnd"/>
      <w:r w:rsidRPr="009A4B50">
        <w:rPr>
          <w:rFonts w:ascii="Times New Roman" w:hAnsi="Times New Roman" w:cs="Times New Roman"/>
        </w:rPr>
        <w:t>new String[]{"hello", "hi"});</w:t>
      </w:r>
    </w:p>
    <w:p w14:paraId="20CBB2E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419A3D87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}</w:t>
      </w:r>
    </w:p>
    <w:p w14:paraId="39778356" w14:textId="77777777" w:rsidR="009A4B50" w:rsidRPr="009A4B50" w:rsidRDefault="002301BB" w:rsidP="009A4B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lang w:eastAsia="zh-CN"/>
        </w:rPr>
      </w:pP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o/p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: </w:t>
      </w:r>
      <w:r w:rsidR="00531791"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proofErr w:type="gramStart"/>
      <w:r w:rsidR="009A4B50" w:rsidRPr="009A4B50">
        <w:rPr>
          <w:rFonts w:ascii="Times New Roman" w:hAnsi="Times New Roman" w:cs="Times New Roman"/>
          <w:color w:val="FF0000"/>
          <w:lang w:eastAsia="zh-CN"/>
        </w:rPr>
        <w:t>in</w:t>
      </w:r>
      <w:proofErr w:type="gramEnd"/>
      <w:r w:rsidR="009A4B50" w:rsidRPr="009A4B50">
        <w:rPr>
          <w:rFonts w:ascii="Times New Roman" w:hAnsi="Times New Roman" w:cs="Times New Roman"/>
          <w:color w:val="FF0000"/>
          <w:lang w:eastAsia="zh-CN"/>
        </w:rPr>
        <w:t xml:space="preserve"> m2 string method of parent class</w:t>
      </w:r>
    </w:p>
    <w:p w14:paraId="718AC192" w14:textId="5A1EDCAA" w:rsidR="00570F0D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lang w:eastAsia="zh-CN"/>
        </w:rPr>
        <w:t>in</w:t>
      </w:r>
      <w:proofErr w:type="gramEnd"/>
      <w:r w:rsidRPr="009A4B50">
        <w:rPr>
          <w:rFonts w:ascii="Times New Roman" w:hAnsi="Times New Roman" w:cs="Times New Roman"/>
          <w:color w:val="FF0000"/>
          <w:lang w:eastAsia="zh-CN"/>
        </w:rPr>
        <w:t xml:space="preserve"> m1 string method of child class</w:t>
      </w:r>
    </w:p>
    <w:p w14:paraId="5EDA818F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FA92EC0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3BF91D01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717EC372" w14:textId="14271FBC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Q) class Test21{</w:t>
      </w:r>
    </w:p>
    <w:p w14:paraId="271CE7A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static {</w:t>
      </w:r>
    </w:p>
    <w:p w14:paraId="1AF083A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x);</w:t>
      </w:r>
    </w:p>
    <w:p w14:paraId="17F88E05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356D0732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static int x=10;}</w:t>
      </w:r>
    </w:p>
    <w:p w14:paraId="32B9D78A" w14:textId="1FF31AB7" w:rsidR="002301BB" w:rsidRPr="009A4B50" w:rsidRDefault="002301BB" w:rsidP="002301BB">
      <w:pPr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o/p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: </w:t>
      </w:r>
      <w:r w:rsidR="00194714" w:rsidRPr="009A4B50">
        <w:rPr>
          <w:rFonts w:ascii="Times New Roman" w:hAnsi="Times New Roman" w:cs="Times New Roman"/>
          <w:color w:val="ED7D31" w:themeColor="accent2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  <w:color w:val="ED7D31" w:themeColor="accent2"/>
          <w:sz w:val="20"/>
          <w:szCs w:val="20"/>
        </w:rPr>
        <w:t xml:space="preserve"> </w:t>
      </w:r>
      <w:r w:rsidR="009A4B50" w:rsidRPr="009A4B50">
        <w:rPr>
          <w:rFonts w:ascii="Times New Roman" w:hAnsi="Times New Roman" w:cs="Times New Roman"/>
          <w:color w:val="FF0000"/>
          <w:sz w:val="20"/>
          <w:szCs w:val="20"/>
        </w:rPr>
        <w:t>Compilation error</w:t>
      </w:r>
    </w:p>
    <w:p w14:paraId="7A5F4E61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354EEB94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21169503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1E8EA2D3" w14:textId="187379DB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class Test2{</w:t>
      </w:r>
      <w:r w:rsidRPr="009A4B50">
        <w:rPr>
          <w:rFonts w:ascii="Times New Roman" w:hAnsi="Times New Roman" w:cs="Times New Roman"/>
        </w:rPr>
        <w:tab/>
      </w:r>
    </w:p>
    <w:p w14:paraId="61093C63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1</w:t>
      </w:r>
      <w:r w:rsidRPr="009A4B50">
        <w:rPr>
          <w:rFonts w:ascii="Times New Roman" w:hAnsi="Times New Roman" w:cs="Times New Roman"/>
        </w:rPr>
        <w:tab/>
        <w:t xml:space="preserve">static int x=10;   </w:t>
      </w:r>
      <w:r w:rsidRPr="009A4B50">
        <w:rPr>
          <w:rFonts w:ascii="Times New Roman" w:hAnsi="Times New Roman" w:cs="Times New Roman"/>
        </w:rPr>
        <w:tab/>
        <w:t>7</w:t>
      </w:r>
    </w:p>
    <w:p w14:paraId="3A5E8399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2</w:t>
      </w:r>
      <w:r w:rsidRPr="009A4B50">
        <w:rPr>
          <w:rFonts w:ascii="Times New Roman" w:hAnsi="Times New Roman" w:cs="Times New Roman"/>
        </w:rPr>
        <w:tab/>
        <w:t>static {</w:t>
      </w:r>
    </w:p>
    <w:p w14:paraId="56EB520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lastRenderedPageBreak/>
        <w:tab/>
      </w:r>
      <w:r w:rsidRPr="009A4B50">
        <w:rPr>
          <w:rFonts w:ascii="Times New Roman" w:hAnsi="Times New Roman" w:cs="Times New Roman"/>
        </w:rPr>
        <w:tab/>
        <w:t>m1(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8</w:t>
      </w:r>
    </w:p>
    <w:p w14:paraId="1CB7DC3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FSB");</w:t>
      </w:r>
      <w:r w:rsidRPr="009A4B50">
        <w:rPr>
          <w:rFonts w:ascii="Times New Roman" w:hAnsi="Times New Roman" w:cs="Times New Roman"/>
        </w:rPr>
        <w:tab/>
        <w:t>10</w:t>
      </w:r>
    </w:p>
    <w:p w14:paraId="54892BB6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2D5EC241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3</w:t>
      </w:r>
      <w:r w:rsidRPr="009A4B50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9A4B50">
        <w:rPr>
          <w:rFonts w:ascii="Times New Roman" w:hAnsi="Times New Roman" w:cs="Times New Roman"/>
        </w:rPr>
        <w:t>main(</w:t>
      </w:r>
      <w:proofErr w:type="gramEnd"/>
      <w:r w:rsidRPr="009A4B50">
        <w:rPr>
          <w:rFonts w:ascii="Times New Roman" w:hAnsi="Times New Roman" w:cs="Times New Roman"/>
        </w:rPr>
        <w:t xml:space="preserve">String </w:t>
      </w:r>
      <w:proofErr w:type="spellStart"/>
      <w:r w:rsidRPr="009A4B50">
        <w:rPr>
          <w:rFonts w:ascii="Times New Roman" w:hAnsi="Times New Roman" w:cs="Times New Roman"/>
        </w:rPr>
        <w:t>args</w:t>
      </w:r>
      <w:proofErr w:type="spellEnd"/>
      <w:r w:rsidRPr="009A4B50">
        <w:rPr>
          <w:rFonts w:ascii="Times New Roman" w:hAnsi="Times New Roman" w:cs="Times New Roman"/>
        </w:rPr>
        <w:t>[]){</w:t>
      </w:r>
    </w:p>
    <w:p w14:paraId="274F08F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m1(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13</w:t>
      </w:r>
    </w:p>
    <w:p w14:paraId="1E188F6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main method"); 15</w:t>
      </w:r>
    </w:p>
    <w:p w14:paraId="2F43274F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3E47CBF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4</w:t>
      </w:r>
      <w:r w:rsidRPr="009A4B50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9A4B50">
        <w:rPr>
          <w:rFonts w:ascii="Times New Roman" w:hAnsi="Times New Roman" w:cs="Times New Roman"/>
        </w:rPr>
        <w:t>m1(</w:t>
      </w:r>
      <w:proofErr w:type="gramEnd"/>
      <w:r w:rsidRPr="009A4B50">
        <w:rPr>
          <w:rFonts w:ascii="Times New Roman" w:hAnsi="Times New Roman" w:cs="Times New Roman"/>
        </w:rPr>
        <w:t>){</w:t>
      </w:r>
    </w:p>
    <w:p w14:paraId="636829B4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y);</w:t>
      </w: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  <w:t>9 ,14</w:t>
      </w:r>
    </w:p>
    <w:p w14:paraId="2E14C4F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6DD52B1E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5</w:t>
      </w:r>
      <w:r w:rsidRPr="009A4B50">
        <w:rPr>
          <w:rFonts w:ascii="Times New Roman" w:hAnsi="Times New Roman" w:cs="Times New Roman"/>
        </w:rPr>
        <w:tab/>
      </w:r>
      <w:proofErr w:type="gramStart"/>
      <w:r w:rsidRPr="009A4B50">
        <w:rPr>
          <w:rFonts w:ascii="Times New Roman" w:hAnsi="Times New Roman" w:cs="Times New Roman"/>
        </w:rPr>
        <w:t>static{</w:t>
      </w:r>
      <w:proofErr w:type="gramEnd"/>
    </w:p>
    <w:p w14:paraId="25E4139D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</w:r>
      <w:r w:rsidRPr="009A4B50">
        <w:rPr>
          <w:rFonts w:ascii="Times New Roman" w:hAnsi="Times New Roman" w:cs="Times New Roman"/>
        </w:rPr>
        <w:tab/>
      </w:r>
      <w:proofErr w:type="spellStart"/>
      <w:r w:rsidRPr="009A4B50">
        <w:rPr>
          <w:rFonts w:ascii="Times New Roman" w:hAnsi="Times New Roman" w:cs="Times New Roman"/>
        </w:rPr>
        <w:t>System.out.println</w:t>
      </w:r>
      <w:proofErr w:type="spellEnd"/>
      <w:r w:rsidRPr="009A4B50">
        <w:rPr>
          <w:rFonts w:ascii="Times New Roman" w:hAnsi="Times New Roman" w:cs="Times New Roman"/>
        </w:rPr>
        <w:t>("SSB");</w:t>
      </w:r>
      <w:r w:rsidRPr="009A4B50">
        <w:rPr>
          <w:rFonts w:ascii="Times New Roman" w:hAnsi="Times New Roman" w:cs="Times New Roman"/>
        </w:rPr>
        <w:tab/>
        <w:t>11</w:t>
      </w:r>
    </w:p>
    <w:p w14:paraId="39D12F4C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ab/>
        <w:t>}</w:t>
      </w:r>
    </w:p>
    <w:p w14:paraId="29105878" w14:textId="77777777" w:rsidR="002301BB" w:rsidRPr="009A4B50" w:rsidRDefault="002301BB" w:rsidP="002301BB">
      <w:pPr>
        <w:rPr>
          <w:rFonts w:ascii="Times New Roman" w:hAnsi="Times New Roman" w:cs="Times New Roman"/>
          <w:color w:val="ED7D31" w:themeColor="accent2"/>
        </w:rPr>
      </w:pPr>
      <w:r w:rsidRPr="009A4B50">
        <w:rPr>
          <w:rFonts w:ascii="Times New Roman" w:hAnsi="Times New Roman" w:cs="Times New Roman"/>
        </w:rPr>
        <w:t>6</w:t>
      </w:r>
      <w:r w:rsidRPr="009A4B50">
        <w:rPr>
          <w:rFonts w:ascii="Times New Roman" w:hAnsi="Times New Roman" w:cs="Times New Roman"/>
        </w:rPr>
        <w:tab/>
        <w:t>static int y=20;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12</w:t>
      </w:r>
    </w:p>
    <w:p w14:paraId="731EAF9C" w14:textId="77777777" w:rsidR="002301BB" w:rsidRPr="009A4B50" w:rsidRDefault="002301BB" w:rsidP="002301BB">
      <w:pPr>
        <w:rPr>
          <w:rFonts w:ascii="Times New Roman" w:hAnsi="Times New Roman" w:cs="Times New Roman"/>
        </w:rPr>
      </w:pPr>
    </w:p>
    <w:p w14:paraId="06F3595E" w14:textId="0B05D4B5" w:rsidR="009A4B50" w:rsidRPr="009A4B50" w:rsidRDefault="002301BB" w:rsidP="009A4B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</w:rPr>
        <w:t>o/p</w:t>
      </w:r>
      <w:proofErr w:type="gramEnd"/>
      <w:r w:rsidRPr="009A4B50">
        <w:rPr>
          <w:rFonts w:ascii="Times New Roman" w:hAnsi="Times New Roman" w:cs="Times New Roman"/>
        </w:rPr>
        <w:t xml:space="preserve">: </w:t>
      </w:r>
      <w:r w:rsidR="00FE3F2B"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</w:rPr>
        <w:tab/>
      </w:r>
      <w:r w:rsidR="009A4B50" w:rsidRPr="009A4B50">
        <w:rPr>
          <w:rFonts w:ascii="Times New Roman" w:hAnsi="Times New Roman" w:cs="Times New Roman"/>
          <w:color w:val="FF0000"/>
          <w:sz w:val="20"/>
          <w:szCs w:val="20"/>
        </w:rPr>
        <w:t>0</w:t>
      </w:r>
    </w:p>
    <w:p w14:paraId="40B82E22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FSB</w:t>
      </w:r>
    </w:p>
    <w:p w14:paraId="74CEB706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SSB</w:t>
      </w:r>
    </w:p>
    <w:p w14:paraId="7ADC205A" w14:textId="79BDE8C2" w:rsidR="00643A5C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20</w:t>
      </w:r>
    </w:p>
    <w:p w14:paraId="79FC0B8B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5553CAEE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1E994BC2" w14:textId="77777777" w:rsidR="00EF3193" w:rsidRPr="009A4B50" w:rsidRDefault="00EF3193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EA84230" w14:textId="2FB06ED9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sz w:val="20"/>
          <w:szCs w:val="20"/>
        </w:rPr>
        <w:t xml:space="preserve">Q)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{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37FFF2F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x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10;</w:t>
      </w:r>
    </w:p>
    <w:p w14:paraId="7119E60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{</w:t>
      </w:r>
    </w:p>
    <w:p w14:paraId="099A2F4D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1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7B155C9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base 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7D8DC87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4351A074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2D8566C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1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71C46B3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base main method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1752A43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58723CC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1(){</w:t>
      </w:r>
    </w:p>
    <w:p w14:paraId="3192689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8C47CC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04F45A3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;</w:t>
      </w:r>
    </w:p>
    <w:p w14:paraId="2D354A4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706FEB1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109A0AD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Derived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extend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{</w:t>
      </w:r>
    </w:p>
    <w:p w14:paraId="009F03AC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i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= 100;</w:t>
      </w:r>
    </w:p>
    <w:p w14:paraId="6F5C92F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{</w:t>
      </w:r>
      <w:proofErr w:type="gramEnd"/>
    </w:p>
    <w:p w14:paraId="4D7F9B8C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lastRenderedPageBreak/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2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337F32A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DF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31C841D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6A92758C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0FB46EA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2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1805BAA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derived main method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2ED5BB0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5874139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2(){</w:t>
      </w:r>
    </w:p>
    <w:p w14:paraId="782170B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j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35EDC79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7E0DCA3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{</w:t>
      </w:r>
      <w:proofErr w:type="gramEnd"/>
    </w:p>
    <w:p w14:paraId="7214415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DS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0E1C06B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643A7F6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j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0;</w:t>
      </w:r>
    </w:p>
    <w:p w14:paraId="3336AC52" w14:textId="77777777" w:rsidR="002301BB" w:rsidRPr="009A4B50" w:rsidRDefault="002301BB" w:rsidP="002301BB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537DA31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o/p: java Derived: </w:t>
      </w:r>
    </w:p>
    <w:p w14:paraId="04BC716A" w14:textId="51D9862D" w:rsidR="009A4B50" w:rsidRPr="009A4B50" w:rsidRDefault="009716E7" w:rsidP="009A4B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</w:rPr>
        <w:tab/>
      </w:r>
      <w:r w:rsidR="009A4B50" w:rsidRPr="009A4B50">
        <w:rPr>
          <w:rFonts w:ascii="Times New Roman" w:hAnsi="Times New Roman" w:cs="Times New Roman"/>
          <w:color w:val="FF0000"/>
          <w:sz w:val="20"/>
          <w:szCs w:val="20"/>
        </w:rPr>
        <w:t>0</w:t>
      </w:r>
    </w:p>
    <w:p w14:paraId="4C57AEE6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base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SB</w:t>
      </w:r>
    </w:p>
    <w:p w14:paraId="5ADD7AA8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20</w:t>
      </w:r>
    </w:p>
    <w:p w14:paraId="4D664B61" w14:textId="20FD5660" w:rsidR="002301BB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base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main method</w:t>
      </w:r>
    </w:p>
    <w:p w14:paraId="435545F3" w14:textId="77777777" w:rsidR="00EF3193" w:rsidRPr="009A4B50" w:rsidRDefault="00EF3193" w:rsidP="002301BB">
      <w:pPr>
        <w:rPr>
          <w:rFonts w:ascii="Times New Roman" w:hAnsi="Times New Roman" w:cs="Times New Roman"/>
        </w:rPr>
      </w:pPr>
    </w:p>
    <w:p w14:paraId="68669C28" w14:textId="77777777" w:rsidR="002301BB" w:rsidRPr="009A4B50" w:rsidRDefault="002301BB" w:rsidP="002301BB">
      <w:pPr>
        <w:rPr>
          <w:rFonts w:ascii="Times New Roman" w:hAnsi="Times New Roman" w:cs="Times New Roman"/>
        </w:rPr>
      </w:pPr>
      <w:r w:rsidRPr="009A4B50">
        <w:rPr>
          <w:rFonts w:ascii="Times New Roman" w:hAnsi="Times New Roman" w:cs="Times New Roman"/>
        </w:rPr>
        <w:t>java Test2:</w:t>
      </w:r>
    </w:p>
    <w:p w14:paraId="49700BE9" w14:textId="31288D00" w:rsidR="002301BB" w:rsidRPr="009A4B50" w:rsidRDefault="009716E7" w:rsidP="002301BB">
      <w:pPr>
        <w:rPr>
          <w:rFonts w:ascii="Times New Roman" w:hAnsi="Times New Roman" w:cs="Times New Roman"/>
          <w:color w:val="ED7D31" w:themeColor="accent2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</w:p>
    <w:p w14:paraId="64A44065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0C474381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75639855" w14:textId="77777777" w:rsidR="00F545E1" w:rsidRPr="009A4B50" w:rsidRDefault="00F545E1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7F0055"/>
          <w:sz w:val="20"/>
          <w:szCs w:val="20"/>
        </w:rPr>
      </w:pPr>
    </w:p>
    <w:p w14:paraId="6A85CFFF" w14:textId="3C34077B" w:rsidR="002301BB" w:rsidRPr="009A4B50" w:rsidRDefault="00F545E1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 xml:space="preserve">Q) </w:t>
      </w:r>
      <w:r w:rsidR="002301BB"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r w:rsidR="002301BB"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{</w:t>
      </w:r>
    </w:p>
    <w:p w14:paraId="2A89481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6FA0A8F9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x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10;</w:t>
      </w:r>
    </w:p>
    <w:p w14:paraId="017F3EE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{</w:t>
      </w:r>
    </w:p>
    <w:p w14:paraId="099C49A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1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4BC1840C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base 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9F3AE8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747BD51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4DAC032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Derived.</w:t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ai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B025AAB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1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045D27F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base main method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04D3F4E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5266C2D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1(){</w:t>
      </w:r>
    </w:p>
    <w:p w14:paraId="4B4CACA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78895F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2DEE75B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;</w:t>
      </w:r>
    </w:p>
    <w:p w14:paraId="30266B1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4CE6E5A9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10566D9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Derived{</w:t>
      </w:r>
    </w:p>
    <w:p w14:paraId="5747869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i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= 100;</w:t>
      </w:r>
    </w:p>
    <w:p w14:paraId="6E03676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{</w:t>
      </w:r>
      <w:proofErr w:type="gramEnd"/>
    </w:p>
    <w:p w14:paraId="13A2FA1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2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6E612130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DF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1F4330A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6FAEB7E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1CD22A6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i/>
          <w:iCs/>
          <w:color w:val="000000"/>
          <w:sz w:val="20"/>
          <w:szCs w:val="20"/>
        </w:rPr>
        <w:t>m2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();</w:t>
      </w:r>
    </w:p>
    <w:p w14:paraId="45B28E3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derived main method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6E0675B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lastRenderedPageBreak/>
        <w:tab/>
        <w:t>}</w:t>
      </w:r>
    </w:p>
    <w:p w14:paraId="08DE23D4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2(){</w:t>
      </w:r>
    </w:p>
    <w:p w14:paraId="4D1140B9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j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29ECE8B4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00A7FFA9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{</w:t>
      </w:r>
      <w:proofErr w:type="gramEnd"/>
    </w:p>
    <w:p w14:paraId="4807A7B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DS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68B9456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26A99C9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j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0;</w:t>
      </w:r>
    </w:p>
    <w:p w14:paraId="53E97B4A" w14:textId="77777777" w:rsidR="002301BB" w:rsidRPr="009A4B50" w:rsidRDefault="002301BB" w:rsidP="002301BB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7E7AB8B6" w14:textId="4A502382" w:rsidR="009A4B50" w:rsidRPr="009A4B50" w:rsidRDefault="002301BB" w:rsidP="009A4B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o/p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: </w:t>
      </w:r>
      <w:r w:rsidR="006E7F45"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  <w:color w:val="FF0000"/>
          <w:sz w:val="20"/>
          <w:szCs w:val="20"/>
        </w:rPr>
        <w:t>0</w:t>
      </w:r>
    </w:p>
    <w:p w14:paraId="450D1268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base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SB</w:t>
      </w:r>
    </w:p>
    <w:p w14:paraId="2187F607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0</w:t>
      </w:r>
    </w:p>
    <w:p w14:paraId="77F620A3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DFSB</w:t>
      </w:r>
    </w:p>
    <w:p w14:paraId="4C974A0C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200</w:t>
      </w:r>
    </w:p>
    <w:p w14:paraId="630090AA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derived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main method</w:t>
      </w:r>
    </w:p>
    <w:p w14:paraId="27BAAF96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20</w:t>
      </w:r>
    </w:p>
    <w:p w14:paraId="3022A7C8" w14:textId="7F6F1607" w:rsidR="002301BB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base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main method</w:t>
      </w:r>
    </w:p>
    <w:p w14:paraId="31ACCD1D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4D45AF1F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727FF37C" w14:textId="77777777" w:rsidR="00EF3193" w:rsidRPr="009A4B50" w:rsidRDefault="00EF3193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ED7D31" w:themeColor="accent2"/>
        </w:rPr>
      </w:pPr>
    </w:p>
    <w:p w14:paraId="3C8B6046" w14:textId="24F5530E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ED7D31" w:themeColor="accent2"/>
        </w:rPr>
        <w:t xml:space="preserve">Q)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{</w:t>
      </w:r>
    </w:p>
    <w:p w14:paraId="49F9353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787C873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x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10;</w:t>
      </w:r>
    </w:p>
    <w:p w14:paraId="5C5CB800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{</w:t>
      </w:r>
    </w:p>
    <w:p w14:paraId="6C0BC29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m1();</w:t>
      </w:r>
    </w:p>
    <w:p w14:paraId="1A3639D0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base 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2D54915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205899F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Test2(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>){</w:t>
      </w:r>
    </w:p>
    <w:p w14:paraId="021746A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Constructor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1FEA87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}</w:t>
      </w:r>
    </w:p>
    <w:p w14:paraId="3192E79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6BCB08A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Test2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  <w:u w:val="single"/>
        </w:rPr>
        <w:t>obj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=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new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();</w:t>
      </w:r>
    </w:p>
    <w:p w14:paraId="67170FF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base main method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7ACC136D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02122C3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1(){</w:t>
      </w:r>
    </w:p>
    <w:p w14:paraId="0E3812E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1838F8B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5CAB419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{</w:t>
      </w:r>
    </w:p>
    <w:p w14:paraId="30FF993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SII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8A5B3A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67E95A3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;</w:t>
      </w:r>
    </w:p>
    <w:p w14:paraId="7E35EBC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26F65EB4" w14:textId="1115D7DA" w:rsidR="009A4B50" w:rsidRPr="009A4B50" w:rsidRDefault="002301BB" w:rsidP="009A4B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ED7D31" w:themeColor="accent2"/>
        </w:rPr>
        <w:t>o/p</w:t>
      </w:r>
      <w:proofErr w:type="gramEnd"/>
      <w:r w:rsidRPr="009A4B50">
        <w:rPr>
          <w:rFonts w:ascii="Times New Roman" w:hAnsi="Times New Roman" w:cs="Times New Roman"/>
          <w:color w:val="ED7D31" w:themeColor="accent2"/>
        </w:rPr>
        <w:t xml:space="preserve">: </w:t>
      </w:r>
      <w:r w:rsidR="006C7883"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</w:rPr>
        <w:tab/>
      </w:r>
      <w:r w:rsidR="009A4B50" w:rsidRPr="009A4B50">
        <w:rPr>
          <w:rFonts w:ascii="Times New Roman" w:hAnsi="Times New Roman" w:cs="Times New Roman"/>
          <w:color w:val="FF0000"/>
          <w:sz w:val="20"/>
          <w:szCs w:val="20"/>
        </w:rPr>
        <w:t>0</w:t>
      </w:r>
    </w:p>
    <w:p w14:paraId="549BE825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base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SB</w:t>
      </w:r>
    </w:p>
    <w:p w14:paraId="7C25BB97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SIIB</w:t>
      </w:r>
    </w:p>
    <w:p w14:paraId="4E9A7C20" w14:textId="77777777" w:rsidR="009A4B50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Constructor</w:t>
      </w:r>
    </w:p>
    <w:p w14:paraId="6B015ABA" w14:textId="1798C399" w:rsidR="002301BB" w:rsidRPr="009A4B50" w:rsidRDefault="009A4B50" w:rsidP="009A4B5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base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main method</w:t>
      </w:r>
    </w:p>
    <w:p w14:paraId="2B743E9D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2592E886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376EA9C8" w14:textId="77777777" w:rsidR="00EF3193" w:rsidRPr="009A4B50" w:rsidRDefault="00EF3193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2E027BAC" w14:textId="055C0D16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Q)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ackage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Day1;</w:t>
      </w:r>
    </w:p>
    <w:p w14:paraId="304F30C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90E299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F5E58A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{</w:t>
      </w:r>
    </w:p>
    <w:p w14:paraId="417BCD7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lastRenderedPageBreak/>
        <w:tab/>
      </w:r>
    </w:p>
    <w:p w14:paraId="458737E9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x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10;</w:t>
      </w:r>
    </w:p>
    <w:p w14:paraId="6F78B704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{</w:t>
      </w:r>
    </w:p>
    <w:p w14:paraId="0511F85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m1();</w:t>
      </w:r>
    </w:p>
    <w:p w14:paraId="1D70B3A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parent S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07A951FC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05BAE02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Test2(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>){</w:t>
      </w:r>
    </w:p>
    <w:p w14:paraId="6D35129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Parent Constructor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28168146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}</w:t>
      </w:r>
    </w:p>
    <w:p w14:paraId="026A154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3ABE024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Test2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  <w:u w:val="single"/>
        </w:rPr>
        <w:t>obj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=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new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();</w:t>
      </w:r>
    </w:p>
    <w:p w14:paraId="266A495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Parent main method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68B8C0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4286EB90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1(){</w:t>
      </w:r>
    </w:p>
    <w:p w14:paraId="4D07CE0D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3F78A14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11D06230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025377CD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y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;</w:t>
      </w:r>
    </w:p>
    <w:p w14:paraId="572794F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248AA8F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7681D9E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clas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Child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extends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Test2{</w:t>
      </w:r>
    </w:p>
    <w:p w14:paraId="6E919DF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9A4B50">
        <w:rPr>
          <w:rFonts w:ascii="Times New Roman" w:hAnsi="Times New Roman" w:cs="Times New Roman"/>
          <w:color w:val="0000C0"/>
          <w:sz w:val="20"/>
          <w:szCs w:val="20"/>
        </w:rPr>
        <w:t>i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=100;</w:t>
      </w:r>
    </w:p>
    <w:p w14:paraId="63667408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{</w:t>
      </w:r>
    </w:p>
    <w:p w14:paraId="6C7E4C9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m2();</w:t>
      </w:r>
    </w:p>
    <w:p w14:paraId="444E30F3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CIIB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06B8B552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7710B27F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Child(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>){</w:t>
      </w:r>
    </w:p>
    <w:p w14:paraId="569CBCAE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child constructor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55FF338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3A67C2F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static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ain(String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args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[]){</w:t>
      </w:r>
    </w:p>
    <w:p w14:paraId="39AF552C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Child </w:t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  <w:u w:val="single"/>
        </w:rPr>
        <w:t>obj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=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new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Child(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166351D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2A00FF"/>
          <w:sz w:val="20"/>
          <w:szCs w:val="20"/>
        </w:rPr>
        <w:t>"child main"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7B47DC01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</w:p>
    <w:p w14:paraId="0ECFFAF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gramStart"/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public</w:t>
      </w:r>
      <w:proofErr w:type="gramEnd"/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void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m2(){</w:t>
      </w:r>
    </w:p>
    <w:p w14:paraId="5BDB9F15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  <w:proofErr w:type="spellStart"/>
      <w:r w:rsidRPr="009A4B50">
        <w:rPr>
          <w:rFonts w:ascii="Times New Roman" w:hAnsi="Times New Roman" w:cs="Times New Roman"/>
          <w:color w:val="000000"/>
          <w:sz w:val="20"/>
          <w:szCs w:val="20"/>
        </w:rPr>
        <w:t>System.</w:t>
      </w:r>
      <w:r w:rsidRPr="009A4B50">
        <w:rPr>
          <w:rFonts w:ascii="Times New Roman" w:hAnsi="Times New Roman" w:cs="Times New Roman"/>
          <w:i/>
          <w:iCs/>
          <w:color w:val="0000C0"/>
          <w:sz w:val="20"/>
          <w:szCs w:val="20"/>
        </w:rPr>
        <w:t>ou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.println</w:t>
      </w:r>
      <w:proofErr w:type="spellEnd"/>
      <w:r w:rsidRPr="009A4B50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j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);</w:t>
      </w:r>
    </w:p>
    <w:p w14:paraId="1372E22A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>}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395B3090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</w:r>
    </w:p>
    <w:p w14:paraId="7A62CCD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ab/>
        <w:t xml:space="preserve"> </w:t>
      </w:r>
      <w:r w:rsidRPr="009A4B50">
        <w:rPr>
          <w:rFonts w:ascii="Times New Roman" w:hAnsi="Times New Roman" w:cs="Times New Roman"/>
          <w:b/>
          <w:bCs/>
          <w:color w:val="7F0055"/>
          <w:sz w:val="20"/>
          <w:szCs w:val="20"/>
        </w:rPr>
        <w:t>int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9A4B50">
        <w:rPr>
          <w:rFonts w:ascii="Times New Roman" w:hAnsi="Times New Roman" w:cs="Times New Roman"/>
          <w:color w:val="0000C0"/>
          <w:sz w:val="20"/>
          <w:szCs w:val="20"/>
        </w:rPr>
        <w:t>j</w:t>
      </w:r>
      <w:r w:rsidRPr="009A4B50">
        <w:rPr>
          <w:rFonts w:ascii="Times New Roman" w:hAnsi="Times New Roman" w:cs="Times New Roman"/>
          <w:color w:val="000000"/>
          <w:sz w:val="20"/>
          <w:szCs w:val="20"/>
        </w:rPr>
        <w:t>=200;</w:t>
      </w:r>
    </w:p>
    <w:p w14:paraId="3B594DB7" w14:textId="77777777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}</w:t>
      </w:r>
    </w:p>
    <w:p w14:paraId="6C0737D3" w14:textId="77777777" w:rsidR="002301BB" w:rsidRPr="009A4B50" w:rsidRDefault="002301BB" w:rsidP="002301BB">
      <w:pPr>
        <w:rPr>
          <w:rFonts w:ascii="Times New Roman" w:hAnsi="Times New Roman" w:cs="Times New Roman"/>
          <w:color w:val="ED7D31" w:themeColor="accent2"/>
        </w:rPr>
      </w:pPr>
      <w:r w:rsidRPr="009A4B50">
        <w:rPr>
          <w:rFonts w:ascii="Times New Roman" w:hAnsi="Times New Roman" w:cs="Times New Roman"/>
          <w:color w:val="ED7D31" w:themeColor="accent2"/>
        </w:rPr>
        <w:t xml:space="preserve"> Java Child: </w:t>
      </w:r>
    </w:p>
    <w:p w14:paraId="6BF58B64" w14:textId="5E8C9670" w:rsidR="002301BB" w:rsidRPr="009A4B50" w:rsidRDefault="002301BB" w:rsidP="00230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457F6E31" w14:textId="0E5132AD" w:rsidR="009A4B50" w:rsidRPr="009A4B50" w:rsidRDefault="0077368B" w:rsidP="009A4B50">
      <w:pPr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000000"/>
          <w:sz w:val="20"/>
          <w:szCs w:val="20"/>
        </w:rPr>
        <w:t>?</w:t>
      </w:r>
      <w:r w:rsidR="009A4B50" w:rsidRPr="009A4B50">
        <w:rPr>
          <w:rFonts w:ascii="Times New Roman" w:hAnsi="Times New Roman" w:cs="Times New Roman"/>
        </w:rPr>
        <w:t xml:space="preserve"> </w:t>
      </w:r>
      <w:r w:rsidR="009A4B50" w:rsidRPr="009A4B50">
        <w:rPr>
          <w:rFonts w:ascii="Times New Roman" w:hAnsi="Times New Roman" w:cs="Times New Roman"/>
        </w:rPr>
        <w:tab/>
      </w:r>
      <w:r w:rsidR="009A4B50" w:rsidRPr="009A4B50">
        <w:rPr>
          <w:rFonts w:ascii="Times New Roman" w:hAnsi="Times New Roman" w:cs="Times New Roman"/>
          <w:color w:val="FF0000"/>
          <w:sz w:val="20"/>
          <w:szCs w:val="20"/>
        </w:rPr>
        <w:t>0</w:t>
      </w:r>
    </w:p>
    <w:p w14:paraId="44B33953" w14:textId="77777777" w:rsidR="009A4B50" w:rsidRPr="009A4B50" w:rsidRDefault="009A4B50" w:rsidP="009A4B50">
      <w:pPr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proofErr w:type="gramStart"/>
      <w:r w:rsidRPr="009A4B50">
        <w:rPr>
          <w:rFonts w:ascii="Times New Roman" w:hAnsi="Times New Roman" w:cs="Times New Roman"/>
          <w:color w:val="FF0000"/>
          <w:sz w:val="20"/>
          <w:szCs w:val="20"/>
        </w:rPr>
        <w:t>parent</w:t>
      </w:r>
      <w:proofErr w:type="gramEnd"/>
      <w:r w:rsidRPr="009A4B50">
        <w:rPr>
          <w:rFonts w:ascii="Times New Roman" w:hAnsi="Times New Roman" w:cs="Times New Roman"/>
          <w:color w:val="FF0000"/>
          <w:sz w:val="20"/>
          <w:szCs w:val="20"/>
        </w:rPr>
        <w:t xml:space="preserve"> SB</w:t>
      </w:r>
      <w:bookmarkStart w:id="0" w:name="_GoBack"/>
      <w:bookmarkEnd w:id="0"/>
    </w:p>
    <w:p w14:paraId="2AAAF1BB" w14:textId="77777777" w:rsidR="009A4B50" w:rsidRPr="009A4B50" w:rsidRDefault="009A4B50" w:rsidP="009A4B50">
      <w:pPr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Parent Constructor</w:t>
      </w:r>
    </w:p>
    <w:p w14:paraId="27CEC66E" w14:textId="7B085ED5" w:rsidR="002301BB" w:rsidRPr="009A4B50" w:rsidRDefault="009A4B50" w:rsidP="009A4B50">
      <w:pPr>
        <w:ind w:firstLine="720"/>
        <w:rPr>
          <w:rFonts w:ascii="Times New Roman" w:hAnsi="Times New Roman" w:cs="Times New Roman"/>
          <w:color w:val="FF0000"/>
          <w:sz w:val="20"/>
          <w:szCs w:val="20"/>
        </w:rPr>
      </w:pPr>
      <w:r w:rsidRPr="009A4B50">
        <w:rPr>
          <w:rFonts w:ascii="Times New Roman" w:hAnsi="Times New Roman" w:cs="Times New Roman"/>
          <w:color w:val="FF0000"/>
          <w:sz w:val="20"/>
          <w:szCs w:val="20"/>
        </w:rPr>
        <w:t>Parent main method</w:t>
      </w:r>
    </w:p>
    <w:p w14:paraId="07951A18" w14:textId="77777777" w:rsidR="00EF3193" w:rsidRPr="009A4B50" w:rsidRDefault="00EF3193" w:rsidP="00EF319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E16B6D9" w14:textId="77777777" w:rsidR="00EF3193" w:rsidRPr="009A4B50" w:rsidRDefault="00EF3193" w:rsidP="00EF3193">
      <w:pPr>
        <w:rPr>
          <w:rFonts w:ascii="Times New Roman" w:hAnsi="Times New Roman" w:cs="Times New Roman"/>
          <w:color w:val="ED7D31" w:themeColor="accent2"/>
        </w:rPr>
      </w:pPr>
    </w:p>
    <w:p w14:paraId="38EA1785" w14:textId="77777777" w:rsidR="00EF3193" w:rsidRPr="009A4B50" w:rsidRDefault="00EF3193" w:rsidP="002301BB">
      <w:pPr>
        <w:rPr>
          <w:rFonts w:ascii="Times New Roman" w:hAnsi="Times New Roman" w:cs="Times New Roman"/>
          <w:color w:val="ED7D31" w:themeColor="accent2"/>
        </w:rPr>
      </w:pPr>
    </w:p>
    <w:sectPr w:rsidR="00EF3193" w:rsidRPr="009A4B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jEwNjGyMDOzMDBW0lEKTi0uzszPAykwrAUAuXrvDiwAAAA="/>
  </w:docVars>
  <w:rsids>
    <w:rsidRoot w:val="002301BB"/>
    <w:rsid w:val="00194714"/>
    <w:rsid w:val="00195B4A"/>
    <w:rsid w:val="002301BB"/>
    <w:rsid w:val="002943EA"/>
    <w:rsid w:val="002F60F2"/>
    <w:rsid w:val="003428A4"/>
    <w:rsid w:val="00393569"/>
    <w:rsid w:val="004146A7"/>
    <w:rsid w:val="00470CC0"/>
    <w:rsid w:val="00531791"/>
    <w:rsid w:val="00570F0D"/>
    <w:rsid w:val="00643A5C"/>
    <w:rsid w:val="00670884"/>
    <w:rsid w:val="006C7883"/>
    <w:rsid w:val="006E7F45"/>
    <w:rsid w:val="00721B0D"/>
    <w:rsid w:val="00744C0D"/>
    <w:rsid w:val="0077368B"/>
    <w:rsid w:val="008C13BD"/>
    <w:rsid w:val="008F2F72"/>
    <w:rsid w:val="009716E7"/>
    <w:rsid w:val="009A4B50"/>
    <w:rsid w:val="00AC6E0E"/>
    <w:rsid w:val="00CB55FB"/>
    <w:rsid w:val="00CD050C"/>
    <w:rsid w:val="00EE5316"/>
    <w:rsid w:val="00EF3193"/>
    <w:rsid w:val="00F545E1"/>
    <w:rsid w:val="00FB0954"/>
    <w:rsid w:val="00FE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1F2A0"/>
  <w15:chartTrackingRefBased/>
  <w15:docId w15:val="{E2BCB051-70A5-4990-8541-961B71ED4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01BB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61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2</Pages>
  <Words>1060</Words>
  <Characters>6042</Characters>
  <Application>Microsoft Office Word</Application>
  <DocSecurity>0</DocSecurity>
  <Lines>50</Lines>
  <Paragraphs>14</Paragraphs>
  <ScaleCrop>false</ScaleCrop>
  <Company/>
  <LinksUpToDate>false</LinksUpToDate>
  <CharactersWithSpaces>7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l bansal</dc:creator>
  <cp:keywords/>
  <dc:description/>
  <cp:lastModifiedBy>Cai Chenghao</cp:lastModifiedBy>
  <cp:revision>30</cp:revision>
  <dcterms:created xsi:type="dcterms:W3CDTF">2019-09-25T20:37:00Z</dcterms:created>
  <dcterms:modified xsi:type="dcterms:W3CDTF">2019-09-26T02:28:00Z</dcterms:modified>
</cp:coreProperties>
</file>